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B2D331" w14:textId="6F539F4A" w:rsidR="00130F39" w:rsidRPr="00290C33" w:rsidRDefault="00290C33" w:rsidP="00607F62">
      <w:pPr>
        <w:spacing w:before="90" w:line="480" w:lineRule="auto"/>
        <w:ind w:right="25"/>
        <w:jc w:val="center"/>
        <w:rPr>
          <w:b/>
          <w:bCs/>
          <w:sz w:val="24"/>
          <w:szCs w:val="24"/>
        </w:rPr>
      </w:pPr>
      <w:proofErr w:type="spellStart"/>
      <w:r w:rsidRPr="00290C33">
        <w:rPr>
          <w:b/>
          <w:bCs/>
        </w:rPr>
        <w:t>İZLENCE</w:t>
      </w:r>
      <w:proofErr w:type="spellEnd"/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73"/>
        <w:gridCol w:w="6423"/>
      </w:tblGrid>
      <w:tr w:rsidR="00130F39" w:rsidRPr="00A61F44" w14:paraId="10D60D66" w14:textId="77777777" w:rsidTr="00915738">
        <w:trPr>
          <w:trHeight w:val="20"/>
        </w:trPr>
        <w:tc>
          <w:tcPr>
            <w:tcW w:w="1582" w:type="pct"/>
          </w:tcPr>
          <w:p w14:paraId="495CE108" w14:textId="10735353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urs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3418" w:type="pct"/>
          </w:tcPr>
          <w:p w14:paraId="0B31CEC5" w14:textId="25134EB4" w:rsidR="00130F39" w:rsidRPr="00A61F44" w:rsidRDefault="0016621C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sikolojid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öntemleri</w:t>
            </w:r>
            <w:proofErr w:type="spellEnd"/>
            <w:r w:rsidR="009336B1">
              <w:rPr>
                <w:sz w:val="24"/>
                <w:szCs w:val="24"/>
              </w:rPr>
              <w:t xml:space="preserve"> I</w:t>
            </w:r>
          </w:p>
        </w:tc>
      </w:tr>
      <w:tr w:rsidR="00130F39" w:rsidRPr="00A61F44" w14:paraId="079E3A6F" w14:textId="77777777" w:rsidTr="00915738">
        <w:trPr>
          <w:trHeight w:val="20"/>
        </w:trPr>
        <w:tc>
          <w:tcPr>
            <w:tcW w:w="1582" w:type="pct"/>
          </w:tcPr>
          <w:p w14:paraId="7ECCAD82" w14:textId="4F152813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urs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ürü</w:t>
            </w:r>
            <w:proofErr w:type="spellEnd"/>
          </w:p>
        </w:tc>
        <w:tc>
          <w:tcPr>
            <w:tcW w:w="3418" w:type="pct"/>
          </w:tcPr>
          <w:p w14:paraId="0D2961EB" w14:textId="02D3FDE7" w:rsidR="00130F39" w:rsidRPr="00A61F44" w:rsidRDefault="0016621C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Zorunlu</w:t>
            </w:r>
            <w:proofErr w:type="spellEnd"/>
          </w:p>
        </w:tc>
      </w:tr>
      <w:tr w:rsidR="00130F39" w:rsidRPr="00A61F44" w14:paraId="412E3D20" w14:textId="77777777" w:rsidTr="00915738">
        <w:trPr>
          <w:trHeight w:val="20"/>
        </w:trPr>
        <w:tc>
          <w:tcPr>
            <w:tcW w:w="1582" w:type="pct"/>
          </w:tcPr>
          <w:p w14:paraId="5C34616E" w14:textId="2A58B643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</w:p>
        </w:tc>
        <w:tc>
          <w:tcPr>
            <w:tcW w:w="3418" w:type="pct"/>
          </w:tcPr>
          <w:p w14:paraId="608AA023" w14:textId="2BC48909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Sİ 103</w:t>
            </w:r>
          </w:p>
        </w:tc>
      </w:tr>
      <w:tr w:rsidR="00130F39" w:rsidRPr="00A61F44" w14:paraId="467C62BE" w14:textId="77777777" w:rsidTr="00915738">
        <w:trPr>
          <w:trHeight w:val="20"/>
        </w:trPr>
        <w:tc>
          <w:tcPr>
            <w:tcW w:w="1582" w:type="pct"/>
          </w:tcPr>
          <w:p w14:paraId="25EBC95F" w14:textId="6BF7640A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lusal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redi</w:t>
            </w:r>
            <w:proofErr w:type="spellEnd"/>
          </w:p>
        </w:tc>
        <w:tc>
          <w:tcPr>
            <w:tcW w:w="3418" w:type="pct"/>
          </w:tcPr>
          <w:p w14:paraId="619905B2" w14:textId="2DC9F1D1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7501B788" w14:textId="77777777" w:rsidTr="00915738">
        <w:trPr>
          <w:trHeight w:val="20"/>
        </w:trPr>
        <w:tc>
          <w:tcPr>
            <w:tcW w:w="1582" w:type="pct"/>
          </w:tcPr>
          <w:p w14:paraId="2CE4EE23" w14:textId="15FC03DB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KTS</w:t>
            </w:r>
            <w:proofErr w:type="spellEnd"/>
          </w:p>
        </w:tc>
        <w:tc>
          <w:tcPr>
            <w:tcW w:w="3418" w:type="pct"/>
          </w:tcPr>
          <w:p w14:paraId="659089C2" w14:textId="374EA6B5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130F39" w:rsidRPr="00A61F44" w14:paraId="7540DAE1" w14:textId="77777777" w:rsidTr="00915738">
        <w:trPr>
          <w:trHeight w:val="20"/>
        </w:trPr>
        <w:tc>
          <w:tcPr>
            <w:tcW w:w="1582" w:type="pct"/>
          </w:tcPr>
          <w:p w14:paraId="5DEAD75D" w14:textId="6D236167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ğitmen</w:t>
            </w:r>
            <w:proofErr w:type="spellEnd"/>
            <w:r>
              <w:rPr>
                <w:b/>
                <w:sz w:val="24"/>
                <w:szCs w:val="24"/>
              </w:rPr>
              <w:t>(</w:t>
            </w:r>
            <w:proofErr w:type="spellStart"/>
            <w:r>
              <w:rPr>
                <w:b/>
                <w:sz w:val="24"/>
                <w:szCs w:val="24"/>
              </w:rPr>
              <w:t>ler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1554E779" w14:textId="0E5D0083" w:rsidR="00130F39" w:rsidRPr="00A61F44" w:rsidRDefault="00E3023B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lif </w:t>
            </w:r>
            <w:r w:rsidR="00570DB7">
              <w:rPr>
                <w:sz w:val="24"/>
                <w:szCs w:val="24"/>
              </w:rPr>
              <w:t>Manuoğlu Kara</w:t>
            </w:r>
          </w:p>
        </w:tc>
      </w:tr>
      <w:tr w:rsidR="00130F39" w:rsidRPr="00A61F44" w14:paraId="12822D38" w14:textId="77777777" w:rsidTr="00915738">
        <w:trPr>
          <w:trHeight w:val="20"/>
        </w:trPr>
        <w:tc>
          <w:tcPr>
            <w:tcW w:w="1582" w:type="pct"/>
          </w:tcPr>
          <w:p w14:paraId="5419E658" w14:textId="3F5AA01C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Ö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şullar</w:t>
            </w:r>
            <w:proofErr w:type="spellEnd"/>
          </w:p>
        </w:tc>
        <w:tc>
          <w:tcPr>
            <w:tcW w:w="3418" w:type="pct"/>
          </w:tcPr>
          <w:p w14:paraId="00A69A82" w14:textId="3D6F45C3" w:rsidR="00130F39" w:rsidRPr="00A61F44" w:rsidRDefault="005E50A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k</w:t>
            </w:r>
          </w:p>
        </w:tc>
      </w:tr>
      <w:tr w:rsidR="00130F39" w:rsidRPr="00A61F44" w14:paraId="69220D20" w14:textId="77777777" w:rsidTr="00915738">
        <w:trPr>
          <w:trHeight w:val="20"/>
        </w:trPr>
        <w:tc>
          <w:tcPr>
            <w:tcW w:w="1582" w:type="pct"/>
          </w:tcPr>
          <w:p w14:paraId="270D7578" w14:textId="0C80AF68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önem</w:t>
            </w:r>
            <w:proofErr w:type="spellEnd"/>
          </w:p>
        </w:tc>
        <w:tc>
          <w:tcPr>
            <w:tcW w:w="3418" w:type="pct"/>
          </w:tcPr>
          <w:p w14:paraId="4A603D72" w14:textId="02EA78FD" w:rsidR="00130F39" w:rsidRPr="00A61F44" w:rsidRDefault="005E50A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üz</w:t>
            </w:r>
            <w:proofErr w:type="spellEnd"/>
          </w:p>
        </w:tc>
      </w:tr>
      <w:tr w:rsidR="00130F39" w:rsidRPr="00A61F44" w14:paraId="56E57CB8" w14:textId="77777777" w:rsidTr="00915738">
        <w:trPr>
          <w:trHeight w:val="20"/>
        </w:trPr>
        <w:tc>
          <w:tcPr>
            <w:tcW w:w="1582" w:type="pct"/>
          </w:tcPr>
          <w:p w14:paraId="73299814" w14:textId="6B63926F" w:rsidR="00130F39" w:rsidRPr="00A61F44" w:rsidRDefault="0016621C" w:rsidP="00130F39">
            <w:pPr>
              <w:pStyle w:val="TableParagraph"/>
              <w:ind w:left="107" w:right="498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Veriliş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Şekli</w:t>
            </w:r>
            <w:proofErr w:type="spellEnd"/>
          </w:p>
        </w:tc>
        <w:tc>
          <w:tcPr>
            <w:tcW w:w="3418" w:type="pct"/>
          </w:tcPr>
          <w:p w14:paraId="1DBC2BB5" w14:textId="403582C7" w:rsidR="00130F39" w:rsidRPr="00A61F44" w:rsidRDefault="005E50AE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zakt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ğitim</w:t>
            </w:r>
            <w:proofErr w:type="spellEnd"/>
            <w:r>
              <w:rPr>
                <w:sz w:val="24"/>
                <w:szCs w:val="24"/>
              </w:rPr>
              <w:t xml:space="preserve"> / </w:t>
            </w:r>
            <w:proofErr w:type="spellStart"/>
            <w:r>
              <w:rPr>
                <w:b/>
                <w:bCs/>
                <w:sz w:val="24"/>
                <w:szCs w:val="24"/>
              </w:rPr>
              <w:t>Sınıf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İçi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Eğitim</w:t>
            </w:r>
            <w:proofErr w:type="spellEnd"/>
          </w:p>
        </w:tc>
      </w:tr>
      <w:tr w:rsidR="00130F39" w:rsidRPr="00A61F44" w14:paraId="09446754" w14:textId="77777777" w:rsidTr="00915738">
        <w:trPr>
          <w:trHeight w:val="20"/>
        </w:trPr>
        <w:tc>
          <w:tcPr>
            <w:tcW w:w="1582" w:type="pct"/>
          </w:tcPr>
          <w:p w14:paraId="64D14FCB" w14:textId="328B5C1B" w:rsidR="00130F39" w:rsidRPr="00A61F44" w:rsidRDefault="0016621C" w:rsidP="00BF26FD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Teori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4CEF094B" w14:textId="7DDED315" w:rsidR="00130F39" w:rsidRPr="00A61F44" w:rsidRDefault="00C92240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410B4CB6" w14:textId="77777777" w:rsidTr="00915738">
        <w:trPr>
          <w:trHeight w:val="20"/>
        </w:trPr>
        <w:tc>
          <w:tcPr>
            <w:tcW w:w="1582" w:type="pct"/>
          </w:tcPr>
          <w:p w14:paraId="6F721586" w14:textId="3A4C89F5" w:rsidR="00130F39" w:rsidRPr="00A61F44" w:rsidRDefault="0016621C" w:rsidP="00915738">
            <w:pPr>
              <w:pStyle w:val="TableParagraph"/>
              <w:ind w:left="134" w:right="137" w:firstLine="3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Uygulam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06B0A089" w14:textId="49A4AC14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</w:p>
        </w:tc>
      </w:tr>
      <w:tr w:rsidR="00130F39" w:rsidRPr="00A61F44" w14:paraId="23C7747F" w14:textId="77777777" w:rsidTr="00915738">
        <w:trPr>
          <w:trHeight w:val="20"/>
        </w:trPr>
        <w:tc>
          <w:tcPr>
            <w:tcW w:w="1582" w:type="pct"/>
          </w:tcPr>
          <w:p w14:paraId="698AAAA5" w14:textId="22E9ECBE" w:rsidR="00130F39" w:rsidRPr="00A61F44" w:rsidRDefault="0016621C" w:rsidP="00BF26FD">
            <w:pPr>
              <w:pStyle w:val="TableParagraph"/>
              <w:ind w:left="142" w:right="137" w:firstLine="3"/>
              <w:rPr>
                <w:b/>
                <w:bCs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Laboratuvar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saat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hafta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418" w:type="pct"/>
          </w:tcPr>
          <w:p w14:paraId="07C1758E" w14:textId="4D6A5148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</w:p>
        </w:tc>
      </w:tr>
      <w:tr w:rsidR="00130F39" w:rsidRPr="00A61F44" w14:paraId="16138370" w14:textId="77777777" w:rsidTr="00915738">
        <w:trPr>
          <w:trHeight w:val="20"/>
        </w:trPr>
        <w:tc>
          <w:tcPr>
            <w:tcW w:w="1582" w:type="pct"/>
          </w:tcPr>
          <w:p w14:paraId="35CCF08C" w14:textId="744A9188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Kurs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içeriği</w:t>
            </w:r>
            <w:proofErr w:type="spellEnd"/>
          </w:p>
        </w:tc>
        <w:tc>
          <w:tcPr>
            <w:tcW w:w="3418" w:type="pct"/>
          </w:tcPr>
          <w:p w14:paraId="3F8A4A92" w14:textId="77777777" w:rsidR="00130F39" w:rsidRDefault="00545642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545642">
              <w:rPr>
                <w:sz w:val="24"/>
                <w:szCs w:val="24"/>
              </w:rPr>
              <w:t xml:space="preserve">Bu </w:t>
            </w:r>
            <w:proofErr w:type="spellStart"/>
            <w:r w:rsidRPr="00545642">
              <w:rPr>
                <w:sz w:val="24"/>
                <w:szCs w:val="24"/>
              </w:rPr>
              <w:t>dersin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amacı</w:t>
            </w:r>
            <w:proofErr w:type="spellEnd"/>
            <w:r w:rsidRPr="00545642">
              <w:rPr>
                <w:sz w:val="24"/>
                <w:szCs w:val="24"/>
              </w:rPr>
              <w:t xml:space="preserve">, </w:t>
            </w:r>
            <w:proofErr w:type="spellStart"/>
            <w:r w:rsidRPr="00545642">
              <w:rPr>
                <w:sz w:val="24"/>
                <w:szCs w:val="24"/>
              </w:rPr>
              <w:t>öğrenciyi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bu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sürece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aktif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olarak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dahil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ederek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psikolojik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araştırmalara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genel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bir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bakış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sağlamaktır</w:t>
            </w:r>
            <w:proofErr w:type="spellEnd"/>
            <w:r w:rsidRPr="00545642">
              <w:rPr>
                <w:sz w:val="24"/>
                <w:szCs w:val="24"/>
              </w:rPr>
              <w:t xml:space="preserve">. </w:t>
            </w:r>
            <w:proofErr w:type="spellStart"/>
            <w:r w:rsidRPr="00545642">
              <w:rPr>
                <w:sz w:val="24"/>
                <w:szCs w:val="24"/>
              </w:rPr>
              <w:t>Psikolojide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temel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araştırma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yöntemlerinin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tasarımı</w:t>
            </w:r>
            <w:proofErr w:type="spellEnd"/>
            <w:r w:rsidRPr="00545642">
              <w:rPr>
                <w:sz w:val="24"/>
                <w:szCs w:val="24"/>
              </w:rPr>
              <w:t xml:space="preserve">, </w:t>
            </w:r>
            <w:proofErr w:type="spellStart"/>
            <w:r w:rsidRPr="00545642">
              <w:rPr>
                <w:sz w:val="24"/>
                <w:szCs w:val="24"/>
              </w:rPr>
              <w:t>uygulanması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ve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iletişimi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ile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araştırma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bulgularının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yorumlanması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ele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alınacaktır</w:t>
            </w:r>
            <w:proofErr w:type="spellEnd"/>
            <w:r w:rsidRPr="00545642">
              <w:rPr>
                <w:sz w:val="24"/>
                <w:szCs w:val="24"/>
              </w:rPr>
              <w:t>.</w:t>
            </w:r>
          </w:p>
          <w:p w14:paraId="1234FE7C" w14:textId="4F68A4DC" w:rsidR="00545642" w:rsidRPr="00A61F44" w:rsidRDefault="00545642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</w:tc>
      </w:tr>
      <w:tr w:rsidR="00130F39" w:rsidRPr="00A61F44" w14:paraId="39086A40" w14:textId="77777777" w:rsidTr="00915738">
        <w:trPr>
          <w:trHeight w:val="20"/>
        </w:trPr>
        <w:tc>
          <w:tcPr>
            <w:tcW w:w="1582" w:type="pct"/>
          </w:tcPr>
          <w:p w14:paraId="6327BC78" w14:textId="5549B43B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 w:rsidRPr="00280C8A">
              <w:rPr>
                <w:b/>
                <w:bCs/>
                <w:sz w:val="24"/>
                <w:szCs w:val="24"/>
              </w:rPr>
              <w:t>Öğrenme</w:t>
            </w:r>
            <w:proofErr w:type="spellEnd"/>
            <w:r w:rsidRPr="00280C8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bCs/>
                <w:sz w:val="24"/>
                <w:szCs w:val="24"/>
              </w:rPr>
              <w:t>çıktıları</w:t>
            </w:r>
            <w:proofErr w:type="spellEnd"/>
          </w:p>
        </w:tc>
        <w:tc>
          <w:tcPr>
            <w:tcW w:w="3418" w:type="pct"/>
          </w:tcPr>
          <w:p w14:paraId="04B54443" w14:textId="4588733C" w:rsidR="00130F39" w:rsidRPr="00A61F44" w:rsidRDefault="00545642" w:rsidP="004217C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proofErr w:type="spellStart"/>
            <w:r w:rsidRPr="00545642">
              <w:rPr>
                <w:sz w:val="24"/>
                <w:szCs w:val="24"/>
              </w:rPr>
              <w:t>Psikolojideki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temel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araştırma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yöntemlerini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tasarlama</w:t>
            </w:r>
            <w:proofErr w:type="spellEnd"/>
            <w:r w:rsidRPr="00545642">
              <w:rPr>
                <w:sz w:val="24"/>
                <w:szCs w:val="24"/>
              </w:rPr>
              <w:t xml:space="preserve">, </w:t>
            </w:r>
            <w:proofErr w:type="spellStart"/>
            <w:r w:rsidRPr="00545642">
              <w:rPr>
                <w:sz w:val="24"/>
                <w:szCs w:val="24"/>
              </w:rPr>
              <w:t>uygulama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ve</w:t>
            </w:r>
            <w:proofErr w:type="spellEnd"/>
            <w:r w:rsidRPr="00545642">
              <w:rPr>
                <w:sz w:val="24"/>
                <w:szCs w:val="24"/>
              </w:rPr>
              <w:t xml:space="preserve"> </w:t>
            </w:r>
            <w:proofErr w:type="spellStart"/>
            <w:r w:rsidRPr="00545642">
              <w:rPr>
                <w:sz w:val="24"/>
                <w:szCs w:val="24"/>
              </w:rPr>
              <w:t>sunma</w:t>
            </w:r>
            <w:proofErr w:type="spellEnd"/>
          </w:p>
        </w:tc>
      </w:tr>
      <w:tr w:rsidR="00130F39" w:rsidRPr="00A61F44" w14:paraId="3A7869F1" w14:textId="77777777" w:rsidTr="00915738">
        <w:trPr>
          <w:trHeight w:val="20"/>
        </w:trPr>
        <w:tc>
          <w:tcPr>
            <w:tcW w:w="1582" w:type="pct"/>
          </w:tcPr>
          <w:p w14:paraId="12E0DDAA" w14:textId="317D1F9E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aynaklar</w:t>
            </w:r>
            <w:proofErr w:type="spellEnd"/>
          </w:p>
        </w:tc>
        <w:tc>
          <w:tcPr>
            <w:tcW w:w="3418" w:type="pct"/>
          </w:tcPr>
          <w:p w14:paraId="332F590F" w14:textId="21BD8993" w:rsidR="00130F39" w:rsidRPr="007B1229" w:rsidRDefault="007B1229" w:rsidP="007B1229">
            <w:pPr>
              <w:rPr>
                <w:color w:val="222222"/>
                <w:sz w:val="24"/>
                <w:szCs w:val="24"/>
                <w:shd w:val="clear" w:color="auto" w:fill="FFFFFF"/>
              </w:rPr>
            </w:pPr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>Shaughnessy, J. J., Zechmeister, E. B., &amp; Zechmeister, J. S. (2016). </w:t>
            </w:r>
            <w:proofErr w:type="spellStart"/>
            <w:r w:rsidRPr="002640FB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>Psikolojide</w:t>
            </w:r>
            <w:proofErr w:type="spellEnd"/>
            <w:r w:rsidRPr="002640FB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E46CB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>A</w:t>
            </w:r>
            <w:r w:rsidRPr="002640FB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>raştırma</w:t>
            </w:r>
            <w:proofErr w:type="spellEnd"/>
            <w:r w:rsidRPr="002640FB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E46CB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>Y</w:t>
            </w:r>
            <w:r w:rsidRPr="002640FB">
              <w:rPr>
                <w:i/>
                <w:iCs/>
                <w:color w:val="222222"/>
                <w:sz w:val="24"/>
                <w:szCs w:val="24"/>
                <w:shd w:val="clear" w:color="auto" w:fill="FFFFFF"/>
              </w:rPr>
              <w:t>öntemleri</w:t>
            </w:r>
            <w:proofErr w:type="spellEnd"/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 xml:space="preserve">. Nobel </w:t>
            </w:r>
            <w:proofErr w:type="spellStart"/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>Akademik</w:t>
            </w:r>
            <w:proofErr w:type="spellEnd"/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>Yayıncılık</w:t>
            </w:r>
            <w:proofErr w:type="spellEnd"/>
            <w:r w:rsidRPr="002640FB">
              <w:rPr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130F39" w:rsidRPr="00A61F44" w14:paraId="30650749" w14:textId="77777777" w:rsidTr="00915738">
        <w:trPr>
          <w:trHeight w:val="20"/>
        </w:trPr>
        <w:tc>
          <w:tcPr>
            <w:tcW w:w="1582" w:type="pct"/>
          </w:tcPr>
          <w:p w14:paraId="3885260E" w14:textId="6A3D088F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 w:rsidRPr="00280C8A">
              <w:rPr>
                <w:b/>
                <w:sz w:val="24"/>
                <w:szCs w:val="24"/>
              </w:rPr>
              <w:t>Öğrenme</w:t>
            </w:r>
            <w:proofErr w:type="spellEnd"/>
            <w:r w:rsidRPr="00280C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sz w:val="24"/>
                <w:szCs w:val="24"/>
              </w:rPr>
              <w:t>ve</w:t>
            </w:r>
            <w:proofErr w:type="spellEnd"/>
            <w:r w:rsidRPr="00280C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sz w:val="24"/>
                <w:szCs w:val="24"/>
              </w:rPr>
              <w:t>öğret</w:t>
            </w:r>
            <w:r>
              <w:rPr>
                <w:b/>
                <w:sz w:val="24"/>
                <w:szCs w:val="24"/>
              </w:rPr>
              <w:t>i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b/>
                <w:sz w:val="24"/>
                <w:szCs w:val="24"/>
              </w:rPr>
              <w:t>stratejileri</w:t>
            </w:r>
            <w:proofErr w:type="spellEnd"/>
          </w:p>
        </w:tc>
        <w:tc>
          <w:tcPr>
            <w:tcW w:w="3418" w:type="pct"/>
          </w:tcPr>
          <w:p w14:paraId="6711C951" w14:textId="5424789F" w:rsidR="00130F39" w:rsidRPr="00A61F44" w:rsidRDefault="009447C5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9447C5">
              <w:rPr>
                <w:sz w:val="24"/>
                <w:szCs w:val="24"/>
              </w:rPr>
              <w:t>Öğrencilerin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psikolojik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araştırmaların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nasıl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yapıldığını</w:t>
            </w:r>
            <w:proofErr w:type="spellEnd"/>
            <w:r w:rsidRPr="009447C5">
              <w:rPr>
                <w:sz w:val="24"/>
                <w:szCs w:val="24"/>
              </w:rPr>
              <w:t xml:space="preserve">, </w:t>
            </w:r>
            <w:proofErr w:type="spellStart"/>
            <w:r w:rsidRPr="009447C5">
              <w:rPr>
                <w:sz w:val="24"/>
                <w:szCs w:val="24"/>
              </w:rPr>
              <w:t>verilerin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nasıl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toplandığını</w:t>
            </w:r>
            <w:proofErr w:type="spellEnd"/>
            <w:r w:rsidRPr="009447C5">
              <w:rPr>
                <w:sz w:val="24"/>
                <w:szCs w:val="24"/>
              </w:rPr>
              <w:t xml:space="preserve">, </w:t>
            </w:r>
            <w:proofErr w:type="spellStart"/>
            <w:r w:rsidRPr="009447C5">
              <w:rPr>
                <w:sz w:val="24"/>
                <w:szCs w:val="24"/>
              </w:rPr>
              <w:t>analiz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edildiğini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ve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araştırma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bulgularının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nasıl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yorumlandığını</w:t>
            </w:r>
            <w:proofErr w:type="spellEnd"/>
            <w:r w:rsidRPr="009447C5">
              <w:rPr>
                <w:sz w:val="24"/>
                <w:szCs w:val="24"/>
              </w:rPr>
              <w:t xml:space="preserve">, </w:t>
            </w:r>
            <w:proofErr w:type="spellStart"/>
            <w:r w:rsidRPr="009447C5">
              <w:rPr>
                <w:sz w:val="24"/>
                <w:szCs w:val="24"/>
              </w:rPr>
              <w:t>öğrenme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sürecinde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öğrencilerin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aktif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katılımı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yoluyla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anlamalarını</w:t>
            </w:r>
            <w:proofErr w:type="spellEnd"/>
            <w:r w:rsidRPr="009447C5">
              <w:rPr>
                <w:sz w:val="24"/>
                <w:szCs w:val="24"/>
              </w:rPr>
              <w:t xml:space="preserve"> </w:t>
            </w:r>
            <w:proofErr w:type="spellStart"/>
            <w:r w:rsidRPr="009447C5">
              <w:rPr>
                <w:sz w:val="24"/>
                <w:szCs w:val="24"/>
              </w:rPr>
              <w:t>kolaylaştırmak</w:t>
            </w:r>
            <w:proofErr w:type="spellEnd"/>
            <w:r w:rsidRPr="009447C5">
              <w:rPr>
                <w:sz w:val="24"/>
                <w:szCs w:val="24"/>
              </w:rPr>
              <w:t>.</w:t>
            </w:r>
          </w:p>
        </w:tc>
      </w:tr>
      <w:tr w:rsidR="00130F39" w:rsidRPr="00A61F44" w14:paraId="0B49CB3D" w14:textId="77777777" w:rsidTr="00915738">
        <w:trPr>
          <w:trHeight w:val="20"/>
        </w:trPr>
        <w:tc>
          <w:tcPr>
            <w:tcW w:w="1582" w:type="pct"/>
          </w:tcPr>
          <w:p w14:paraId="2ED553B6" w14:textId="74273F09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eğerlendirme</w:t>
            </w:r>
            <w:proofErr w:type="spellEnd"/>
          </w:p>
        </w:tc>
        <w:tc>
          <w:tcPr>
            <w:tcW w:w="3418" w:type="pct"/>
          </w:tcPr>
          <w:p w14:paraId="137AF7BA" w14:textId="613334EB" w:rsidR="00130F39" w:rsidRDefault="009447C5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ınıf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gzersizleri</w:t>
            </w:r>
            <w:proofErr w:type="spellEnd"/>
            <w:r>
              <w:rPr>
                <w:sz w:val="24"/>
                <w:szCs w:val="24"/>
              </w:rPr>
              <w:t xml:space="preserve">                    </w:t>
            </w:r>
            <w:r w:rsidR="00FA0D4F">
              <w:rPr>
                <w:sz w:val="24"/>
                <w:szCs w:val="24"/>
              </w:rPr>
              <w:t xml:space="preserve"> %</w:t>
            </w:r>
            <w:r w:rsidR="00FC0A0D">
              <w:rPr>
                <w:sz w:val="24"/>
                <w:szCs w:val="24"/>
              </w:rPr>
              <w:t xml:space="preserve"> </w:t>
            </w:r>
            <w:r w:rsidR="00FA0D4F">
              <w:rPr>
                <w:sz w:val="24"/>
                <w:szCs w:val="24"/>
              </w:rPr>
              <w:t>20</w:t>
            </w:r>
          </w:p>
          <w:p w14:paraId="51210F4E" w14:textId="1411DE0A" w:rsidR="00FA0D4F" w:rsidRDefault="009447C5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unum</w:t>
            </w:r>
            <w:proofErr w:type="spellEnd"/>
            <w:r>
              <w:rPr>
                <w:sz w:val="24"/>
                <w:szCs w:val="24"/>
              </w:rPr>
              <w:t xml:space="preserve">           </w:t>
            </w:r>
            <w:r w:rsidR="00743208">
              <w:rPr>
                <w:sz w:val="24"/>
                <w:szCs w:val="24"/>
              </w:rPr>
              <w:t xml:space="preserve">                          </w:t>
            </w:r>
            <w:r w:rsidR="00FA0D4F">
              <w:rPr>
                <w:sz w:val="24"/>
                <w:szCs w:val="24"/>
              </w:rPr>
              <w:t>%</w:t>
            </w:r>
            <w:r w:rsidR="00FC0A0D">
              <w:rPr>
                <w:sz w:val="24"/>
                <w:szCs w:val="24"/>
              </w:rPr>
              <w:t xml:space="preserve"> </w:t>
            </w:r>
            <w:r w:rsidR="00FA0D4F">
              <w:rPr>
                <w:sz w:val="24"/>
                <w:szCs w:val="24"/>
              </w:rPr>
              <w:t>10</w:t>
            </w:r>
          </w:p>
          <w:p w14:paraId="27E9BCE1" w14:textId="45B76631" w:rsidR="00FA0D4F" w:rsidRDefault="009447C5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aştır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Öneri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FA0D4F">
              <w:rPr>
                <w:sz w:val="24"/>
                <w:szCs w:val="24"/>
              </w:rPr>
              <w:t xml:space="preserve"> </w:t>
            </w:r>
            <w:r w:rsidR="00743208">
              <w:rPr>
                <w:sz w:val="24"/>
                <w:szCs w:val="24"/>
              </w:rPr>
              <w:t xml:space="preserve">                  </w:t>
            </w:r>
            <w:r w:rsidR="00FA0D4F">
              <w:rPr>
                <w:sz w:val="24"/>
                <w:szCs w:val="24"/>
              </w:rPr>
              <w:t>% 20</w:t>
            </w:r>
          </w:p>
          <w:p w14:paraId="1ACDEDD7" w14:textId="14F5819C" w:rsidR="00153BFB" w:rsidRDefault="009447C5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a </w:t>
            </w:r>
            <w:proofErr w:type="spellStart"/>
            <w:r>
              <w:rPr>
                <w:sz w:val="24"/>
                <w:szCs w:val="24"/>
              </w:rPr>
              <w:t>Sınav</w:t>
            </w:r>
            <w:proofErr w:type="spellEnd"/>
            <w:r w:rsidR="00743208">
              <w:rPr>
                <w:sz w:val="24"/>
                <w:szCs w:val="24"/>
              </w:rPr>
              <w:t xml:space="preserve">                                </w:t>
            </w:r>
            <w:r w:rsidR="00153BFB">
              <w:rPr>
                <w:sz w:val="24"/>
                <w:szCs w:val="24"/>
              </w:rPr>
              <w:t xml:space="preserve"> % 25</w:t>
            </w:r>
          </w:p>
          <w:p w14:paraId="198480B1" w14:textId="3DD04F93" w:rsidR="00153BFB" w:rsidRPr="00A61F44" w:rsidRDefault="00153BFB" w:rsidP="00130F39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nal </w:t>
            </w:r>
            <w:r w:rsidR="00743208">
              <w:rPr>
                <w:sz w:val="24"/>
                <w:szCs w:val="24"/>
              </w:rPr>
              <w:t xml:space="preserve">                                        </w:t>
            </w:r>
            <w:r>
              <w:rPr>
                <w:sz w:val="24"/>
                <w:szCs w:val="24"/>
              </w:rPr>
              <w:t>%</w:t>
            </w:r>
            <w:r w:rsidR="00FC0A0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5</w:t>
            </w:r>
          </w:p>
        </w:tc>
      </w:tr>
      <w:tr w:rsidR="00130F39" w:rsidRPr="00A61F44" w14:paraId="1B3B53BC" w14:textId="77777777" w:rsidTr="00915738">
        <w:trPr>
          <w:trHeight w:val="20"/>
        </w:trPr>
        <w:tc>
          <w:tcPr>
            <w:tcW w:w="1582" w:type="pct"/>
          </w:tcPr>
          <w:p w14:paraId="29069AD5" w14:textId="7BF6FBE8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ğitim</w:t>
            </w:r>
            <w:proofErr w:type="spellEnd"/>
            <w:r>
              <w:rPr>
                <w:b/>
                <w:sz w:val="24"/>
                <w:szCs w:val="24"/>
              </w:rPr>
              <w:t xml:space="preserve"> Dili</w:t>
            </w:r>
          </w:p>
        </w:tc>
        <w:tc>
          <w:tcPr>
            <w:tcW w:w="3418" w:type="pct"/>
          </w:tcPr>
          <w:p w14:paraId="7D6EB5A4" w14:textId="1B3CCDD5" w:rsidR="00130F39" w:rsidRPr="00A61F44" w:rsidRDefault="00B230CA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</w:t>
            </w:r>
            <w:r w:rsidR="00C952DB">
              <w:rPr>
                <w:sz w:val="24"/>
                <w:szCs w:val="24"/>
              </w:rPr>
              <w:t>ürkçe</w:t>
            </w:r>
            <w:proofErr w:type="spellEnd"/>
          </w:p>
        </w:tc>
      </w:tr>
    </w:tbl>
    <w:p w14:paraId="4E081037" w14:textId="77777777" w:rsidR="00130F39" w:rsidRDefault="00130F39" w:rsidP="00130F39">
      <w:pPr>
        <w:pStyle w:val="GvdeMetni"/>
        <w:rPr>
          <w:b/>
          <w:u w:val="single"/>
        </w:rPr>
      </w:pPr>
    </w:p>
    <w:p w14:paraId="726806AD" w14:textId="77777777" w:rsidR="0016621C" w:rsidRPr="00D561CD" w:rsidRDefault="0016621C" w:rsidP="0016621C">
      <w:pPr>
        <w:pStyle w:val="GvdeMetni"/>
        <w:spacing w:before="1"/>
        <w:rPr>
          <w:b/>
        </w:rPr>
      </w:pPr>
      <w:proofErr w:type="spellStart"/>
      <w:r>
        <w:rPr>
          <w:b/>
        </w:rPr>
        <w:t>Haftalar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ö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nular</w:t>
      </w:r>
      <w:proofErr w:type="spellEnd"/>
    </w:p>
    <w:p w14:paraId="1E618705" w14:textId="77777777" w:rsidR="00130F39" w:rsidRPr="00A61F44" w:rsidRDefault="00130F39" w:rsidP="00130F39">
      <w:pPr>
        <w:pStyle w:val="GvdeMetni"/>
        <w:spacing w:before="1"/>
        <w:rPr>
          <w:b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308"/>
        <w:gridCol w:w="8088"/>
      </w:tblGrid>
      <w:tr w:rsidR="00130F39" w:rsidRPr="00A61F44" w14:paraId="3131250B" w14:textId="77777777" w:rsidTr="00915738">
        <w:trPr>
          <w:trHeight w:val="283"/>
        </w:trPr>
        <w:tc>
          <w:tcPr>
            <w:tcW w:w="696" w:type="pct"/>
          </w:tcPr>
          <w:p w14:paraId="1E8580D8" w14:textId="5036802A" w:rsidR="00130F39" w:rsidRPr="00A61F44" w:rsidRDefault="0016621C" w:rsidP="00BF26FD">
            <w:pPr>
              <w:pStyle w:val="TableParagraph"/>
              <w:spacing w:before="1"/>
              <w:ind w:left="284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Haftalar</w:t>
            </w:r>
            <w:proofErr w:type="spellEnd"/>
          </w:p>
        </w:tc>
        <w:tc>
          <w:tcPr>
            <w:tcW w:w="4304" w:type="pct"/>
          </w:tcPr>
          <w:p w14:paraId="02AC9086" w14:textId="4A3DED31" w:rsidR="00130F39" w:rsidRPr="00A61F44" w:rsidRDefault="0016621C" w:rsidP="00BF26FD">
            <w:pPr>
              <w:pStyle w:val="TableParagraph"/>
              <w:spacing w:before="1"/>
              <w:ind w:left="3522" w:right="3515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onu</w:t>
            </w:r>
            <w:proofErr w:type="spellEnd"/>
          </w:p>
        </w:tc>
      </w:tr>
      <w:tr w:rsidR="00C952DB" w:rsidRPr="00A61F44" w14:paraId="2AB24F8E" w14:textId="77777777" w:rsidTr="00915738">
        <w:trPr>
          <w:trHeight w:val="283"/>
        </w:trPr>
        <w:tc>
          <w:tcPr>
            <w:tcW w:w="696" w:type="pct"/>
          </w:tcPr>
          <w:p w14:paraId="4566F1F6" w14:textId="243FD6A4" w:rsidR="00C952DB" w:rsidRPr="00A61F44" w:rsidRDefault="00C952DB" w:rsidP="00C952DB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proofErr w:type="spellStart"/>
            <w:r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195D487B" w14:textId="17B51BD8" w:rsidR="00C952DB" w:rsidRPr="00661325" w:rsidRDefault="00C952DB" w:rsidP="00C952DB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Dersi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tanım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ve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eklentiler</w:t>
            </w:r>
            <w:proofErr w:type="spellEnd"/>
          </w:p>
        </w:tc>
      </w:tr>
      <w:tr w:rsidR="002865C7" w:rsidRPr="00A61F44" w14:paraId="6EDA44FF" w14:textId="77777777" w:rsidTr="00915738">
        <w:trPr>
          <w:trHeight w:val="283"/>
        </w:trPr>
        <w:tc>
          <w:tcPr>
            <w:tcW w:w="696" w:type="pct"/>
          </w:tcPr>
          <w:p w14:paraId="15A2CF42" w14:textId="419CB79F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21F5D432" w14:textId="2B029E02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Psikoloji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Bilimi</w:t>
            </w:r>
            <w:proofErr w:type="spellEnd"/>
          </w:p>
        </w:tc>
      </w:tr>
      <w:tr w:rsidR="002865C7" w:rsidRPr="00A61F44" w14:paraId="04A3813F" w14:textId="77777777" w:rsidTr="00915738">
        <w:trPr>
          <w:trHeight w:val="283"/>
        </w:trPr>
        <w:tc>
          <w:tcPr>
            <w:tcW w:w="696" w:type="pct"/>
          </w:tcPr>
          <w:p w14:paraId="4695EBBD" w14:textId="26B64B5D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00818A4E" w14:textId="7897A477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Bilimsel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Yöntem</w:t>
            </w:r>
            <w:proofErr w:type="spellEnd"/>
          </w:p>
        </w:tc>
      </w:tr>
      <w:tr w:rsidR="002865C7" w:rsidRPr="00A61F44" w14:paraId="70E34A74" w14:textId="77777777" w:rsidTr="00915738">
        <w:trPr>
          <w:trHeight w:val="283"/>
        </w:trPr>
        <w:tc>
          <w:tcPr>
            <w:tcW w:w="696" w:type="pct"/>
          </w:tcPr>
          <w:p w14:paraId="0FA1F621" w14:textId="5B7547F8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36BFD5A" w14:textId="06B9A898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Psikolojik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Araştırmalarda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Etik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Konular</w:t>
            </w:r>
            <w:proofErr w:type="spellEnd"/>
          </w:p>
        </w:tc>
      </w:tr>
      <w:tr w:rsidR="002865C7" w:rsidRPr="00A61F44" w14:paraId="3A72A52C" w14:textId="77777777" w:rsidTr="00915738">
        <w:trPr>
          <w:trHeight w:val="283"/>
        </w:trPr>
        <w:tc>
          <w:tcPr>
            <w:tcW w:w="696" w:type="pct"/>
          </w:tcPr>
          <w:p w14:paraId="5AAC319C" w14:textId="4A978718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1AF8160D" w14:textId="1B3BCDF8" w:rsidR="002865C7" w:rsidRPr="00A61F44" w:rsidRDefault="00AC2199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t>Betimsel</w:t>
            </w:r>
            <w:proofErr w:type="spellEnd"/>
            <w:r w:rsidR="002865C7" w:rsidRPr="004E754B">
              <w:t xml:space="preserve"> </w:t>
            </w:r>
            <w:proofErr w:type="spellStart"/>
            <w:r w:rsidR="002865C7" w:rsidRPr="004E754B">
              <w:t>Yöntemler-Anket</w:t>
            </w:r>
            <w:proofErr w:type="spellEnd"/>
            <w:r w:rsidR="002865C7" w:rsidRPr="004E754B">
              <w:t xml:space="preserve"> </w:t>
            </w:r>
            <w:proofErr w:type="spellStart"/>
            <w:r w:rsidR="002865C7" w:rsidRPr="004E754B">
              <w:t>Araştırması</w:t>
            </w:r>
            <w:proofErr w:type="spellEnd"/>
          </w:p>
        </w:tc>
      </w:tr>
      <w:tr w:rsidR="002865C7" w:rsidRPr="00A61F44" w14:paraId="6F9B5B3B" w14:textId="77777777" w:rsidTr="00915738">
        <w:trPr>
          <w:trHeight w:val="283"/>
        </w:trPr>
        <w:tc>
          <w:tcPr>
            <w:tcW w:w="696" w:type="pct"/>
          </w:tcPr>
          <w:p w14:paraId="5B376884" w14:textId="0966ABBB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77B1807E" w14:textId="414DAFAE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Deneysel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Yöntemler-Bağımsız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Grup</w:t>
            </w:r>
            <w:proofErr w:type="spellEnd"/>
            <w:r w:rsidRPr="004E754B">
              <w:t xml:space="preserve"> </w:t>
            </w:r>
            <w:proofErr w:type="spellStart"/>
            <w:r w:rsidR="00AC2199">
              <w:t>Desenleri</w:t>
            </w:r>
            <w:proofErr w:type="spellEnd"/>
          </w:p>
        </w:tc>
      </w:tr>
      <w:tr w:rsidR="002865C7" w:rsidRPr="00A61F44" w14:paraId="27448CFF" w14:textId="77777777" w:rsidTr="00915738">
        <w:trPr>
          <w:trHeight w:val="283"/>
        </w:trPr>
        <w:tc>
          <w:tcPr>
            <w:tcW w:w="696" w:type="pct"/>
          </w:tcPr>
          <w:p w14:paraId="3607D135" w14:textId="44BAE287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4F1B1F2" w14:textId="1A16F5F3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Deneysel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Yöntemler-Tekrarl</w:t>
            </w:r>
            <w:r w:rsidR="00AC2199">
              <w:t>ı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Ölçüm</w:t>
            </w:r>
            <w:proofErr w:type="spellEnd"/>
            <w:r w:rsidRPr="004E754B">
              <w:t xml:space="preserve"> </w:t>
            </w:r>
            <w:proofErr w:type="spellStart"/>
            <w:r w:rsidR="00AC2199">
              <w:t>Desenleri</w:t>
            </w:r>
            <w:proofErr w:type="spellEnd"/>
          </w:p>
        </w:tc>
      </w:tr>
      <w:tr w:rsidR="002865C7" w:rsidRPr="00A61F44" w14:paraId="7A384608" w14:textId="77777777" w:rsidTr="00915738">
        <w:trPr>
          <w:trHeight w:val="283"/>
        </w:trPr>
        <w:tc>
          <w:tcPr>
            <w:tcW w:w="696" w:type="pct"/>
          </w:tcPr>
          <w:p w14:paraId="0BE1E4B0" w14:textId="6BCEF0A2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740EE370" w14:textId="12CF5FEC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4E754B">
              <w:t xml:space="preserve">Ara </w:t>
            </w:r>
            <w:proofErr w:type="spellStart"/>
            <w:r w:rsidRPr="004E754B">
              <w:t>Sınav</w:t>
            </w:r>
            <w:proofErr w:type="spellEnd"/>
          </w:p>
        </w:tc>
      </w:tr>
      <w:tr w:rsidR="002865C7" w:rsidRPr="00A61F44" w14:paraId="00D79572" w14:textId="77777777" w:rsidTr="00915738">
        <w:trPr>
          <w:trHeight w:val="283"/>
        </w:trPr>
        <w:tc>
          <w:tcPr>
            <w:tcW w:w="696" w:type="pct"/>
          </w:tcPr>
          <w:p w14:paraId="5BE394F8" w14:textId="7CDF650E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44D6D5DF" w14:textId="3277913A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Deneysel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Yöntemler</w:t>
            </w:r>
            <w:proofErr w:type="spellEnd"/>
            <w:r w:rsidRPr="004E754B">
              <w:t xml:space="preserve">-Karma </w:t>
            </w:r>
            <w:proofErr w:type="spellStart"/>
            <w:r w:rsidR="00977537">
              <w:t>Desenler</w:t>
            </w:r>
            <w:proofErr w:type="spellEnd"/>
          </w:p>
        </w:tc>
      </w:tr>
      <w:tr w:rsidR="002865C7" w:rsidRPr="00A61F44" w14:paraId="6C5B37EA" w14:textId="77777777" w:rsidTr="00915738">
        <w:trPr>
          <w:trHeight w:val="283"/>
        </w:trPr>
        <w:tc>
          <w:tcPr>
            <w:tcW w:w="696" w:type="pct"/>
          </w:tcPr>
          <w:p w14:paraId="698CEA30" w14:textId="7E89A9EC" w:rsidR="002865C7" w:rsidRPr="00A61F44" w:rsidRDefault="002865C7" w:rsidP="002865C7">
            <w:pPr>
              <w:pStyle w:val="TableParagraph"/>
              <w:spacing w:line="276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E0120FB" w14:textId="636D4972" w:rsidR="002865C7" w:rsidRPr="00A61F44" w:rsidRDefault="002865C7" w:rsidP="002865C7">
            <w:pPr>
              <w:pStyle w:val="TableParagraph"/>
              <w:spacing w:line="276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Uygulamalı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Araştırma-</w:t>
            </w:r>
            <w:r w:rsidR="00977537">
              <w:t>Yarı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Deneysel</w:t>
            </w:r>
            <w:proofErr w:type="spellEnd"/>
            <w:r w:rsidRPr="004E754B">
              <w:t xml:space="preserve"> </w:t>
            </w:r>
            <w:proofErr w:type="spellStart"/>
            <w:r w:rsidR="00977537">
              <w:t>Desenler</w:t>
            </w:r>
            <w:proofErr w:type="spellEnd"/>
          </w:p>
        </w:tc>
      </w:tr>
      <w:tr w:rsidR="002865C7" w:rsidRPr="00A61F44" w14:paraId="07C3C79C" w14:textId="77777777" w:rsidTr="00915738">
        <w:trPr>
          <w:trHeight w:val="283"/>
        </w:trPr>
        <w:tc>
          <w:tcPr>
            <w:tcW w:w="696" w:type="pct"/>
          </w:tcPr>
          <w:p w14:paraId="027CFA15" w14:textId="3D5F97DE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0F92A4AA" w14:textId="7163DE76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4E754B">
              <w:t xml:space="preserve">Veri </w:t>
            </w:r>
            <w:proofErr w:type="spellStart"/>
            <w:r w:rsidRPr="004E754B">
              <w:t>Analizi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ve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Yorumlama-Verilerin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Tanımlanması</w:t>
            </w:r>
            <w:proofErr w:type="spellEnd"/>
            <w:r w:rsidRPr="004E754B">
              <w:t xml:space="preserve">, </w:t>
            </w:r>
            <w:proofErr w:type="spellStart"/>
            <w:r w:rsidRPr="004E754B">
              <w:t>Güven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Aralıkları</w:t>
            </w:r>
            <w:proofErr w:type="spellEnd"/>
            <w:r w:rsidRPr="004E754B">
              <w:t xml:space="preserve">, </w:t>
            </w:r>
            <w:proofErr w:type="spellStart"/>
            <w:r w:rsidRPr="004E754B">
              <w:t>Korelasyon</w:t>
            </w:r>
            <w:proofErr w:type="spellEnd"/>
          </w:p>
        </w:tc>
      </w:tr>
      <w:tr w:rsidR="002865C7" w:rsidRPr="00A61F44" w14:paraId="57327F84" w14:textId="77777777" w:rsidTr="00915738">
        <w:trPr>
          <w:trHeight w:val="283"/>
        </w:trPr>
        <w:tc>
          <w:tcPr>
            <w:tcW w:w="696" w:type="pct"/>
          </w:tcPr>
          <w:p w14:paraId="7CCD587A" w14:textId="3E0B4287" w:rsidR="002865C7" w:rsidRPr="00A61F44" w:rsidRDefault="002865C7" w:rsidP="002865C7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CC831FC" w14:textId="66AC8ECD" w:rsidR="002865C7" w:rsidRPr="00A61F44" w:rsidRDefault="002865C7" w:rsidP="002865C7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Psikolojide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İletişim</w:t>
            </w:r>
            <w:proofErr w:type="spellEnd"/>
          </w:p>
        </w:tc>
      </w:tr>
      <w:tr w:rsidR="002865C7" w:rsidRPr="00A61F44" w14:paraId="51366A9B" w14:textId="77777777" w:rsidTr="00915738">
        <w:trPr>
          <w:trHeight w:val="283"/>
        </w:trPr>
        <w:tc>
          <w:tcPr>
            <w:tcW w:w="696" w:type="pct"/>
          </w:tcPr>
          <w:p w14:paraId="4752C53E" w14:textId="2165E0AD" w:rsidR="002865C7" w:rsidRPr="00A61F44" w:rsidRDefault="002865C7" w:rsidP="002865C7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4D65B0A4" w14:textId="6706E9EE" w:rsidR="002865C7" w:rsidRPr="00A61F44" w:rsidRDefault="002865C7" w:rsidP="002865C7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Bilimsel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makalelerde</w:t>
            </w:r>
            <w:proofErr w:type="spellEnd"/>
            <w:r w:rsidRPr="004E754B">
              <w:t xml:space="preserve"> APA 7 </w:t>
            </w:r>
            <w:proofErr w:type="spellStart"/>
            <w:r w:rsidRPr="004E754B">
              <w:t>yazım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kurallarının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uygulanması</w:t>
            </w:r>
            <w:proofErr w:type="spellEnd"/>
            <w:r w:rsidRPr="004E754B">
              <w:t xml:space="preserve"> </w:t>
            </w:r>
          </w:p>
        </w:tc>
      </w:tr>
      <w:tr w:rsidR="002865C7" w:rsidRPr="00A61F44" w14:paraId="2CE0CA61" w14:textId="77777777" w:rsidTr="00915738">
        <w:trPr>
          <w:trHeight w:val="283"/>
        </w:trPr>
        <w:tc>
          <w:tcPr>
            <w:tcW w:w="696" w:type="pct"/>
          </w:tcPr>
          <w:p w14:paraId="2FA48CC8" w14:textId="4526EBD7" w:rsidR="002865C7" w:rsidRPr="00A61F44" w:rsidRDefault="002865C7" w:rsidP="002865C7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56B9B1A4" w14:textId="06CA893E" w:rsidR="002865C7" w:rsidRPr="00A61F44" w:rsidRDefault="002865C7" w:rsidP="002865C7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proofErr w:type="spellStart"/>
            <w:r w:rsidRPr="004E754B">
              <w:t>Sınıf</w:t>
            </w:r>
            <w:proofErr w:type="spellEnd"/>
            <w:r w:rsidRPr="004E754B">
              <w:t xml:space="preserve"> </w:t>
            </w:r>
            <w:proofErr w:type="spellStart"/>
            <w:r w:rsidRPr="004E754B">
              <w:t>Egzersizleri</w:t>
            </w:r>
            <w:proofErr w:type="spellEnd"/>
          </w:p>
        </w:tc>
      </w:tr>
      <w:tr w:rsidR="002865C7" w:rsidRPr="00A61F44" w14:paraId="30E432E1" w14:textId="77777777" w:rsidTr="00915738">
        <w:trPr>
          <w:trHeight w:val="283"/>
        </w:trPr>
        <w:tc>
          <w:tcPr>
            <w:tcW w:w="696" w:type="pct"/>
          </w:tcPr>
          <w:p w14:paraId="46C0B0FF" w14:textId="059157B2" w:rsidR="002865C7" w:rsidRPr="00A61F44" w:rsidRDefault="002865C7" w:rsidP="002865C7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114A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A114AE">
              <w:rPr>
                <w:sz w:val="24"/>
                <w:szCs w:val="24"/>
              </w:rPr>
              <w:t xml:space="preserve">. </w:t>
            </w:r>
            <w:proofErr w:type="spellStart"/>
            <w:r w:rsidRPr="00A114AE"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69530498" w14:textId="554F945B" w:rsidR="002865C7" w:rsidRPr="00A61F44" w:rsidRDefault="0088392F" w:rsidP="002865C7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proofErr w:type="spellStart"/>
            <w:r>
              <w:t>Araştırma</w:t>
            </w:r>
            <w:proofErr w:type="spellEnd"/>
            <w:r>
              <w:t xml:space="preserve"> </w:t>
            </w:r>
            <w:proofErr w:type="spellStart"/>
            <w:r>
              <w:t>Önerisi</w:t>
            </w:r>
            <w:proofErr w:type="spellEnd"/>
            <w:r>
              <w:t xml:space="preserve"> </w:t>
            </w:r>
            <w:proofErr w:type="spellStart"/>
            <w:r>
              <w:t>Sunumları</w:t>
            </w:r>
            <w:proofErr w:type="spellEnd"/>
          </w:p>
        </w:tc>
      </w:tr>
      <w:tr w:rsidR="00C952DB" w:rsidRPr="00A61F44" w14:paraId="2B170D99" w14:textId="77777777" w:rsidTr="00915738">
        <w:trPr>
          <w:trHeight w:val="283"/>
        </w:trPr>
        <w:tc>
          <w:tcPr>
            <w:tcW w:w="696" w:type="pct"/>
          </w:tcPr>
          <w:p w14:paraId="3D80BEA6" w14:textId="0B7BF96C" w:rsidR="00C952DB" w:rsidRPr="00A61F44" w:rsidRDefault="00C952DB" w:rsidP="00C952DB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Hafta</w:t>
            </w:r>
            <w:proofErr w:type="spellEnd"/>
          </w:p>
        </w:tc>
        <w:tc>
          <w:tcPr>
            <w:tcW w:w="4304" w:type="pct"/>
          </w:tcPr>
          <w:p w14:paraId="0F1EC923" w14:textId="05D148EE" w:rsidR="00C952DB" w:rsidRPr="00A61F44" w:rsidRDefault="00C952DB" w:rsidP="00C952DB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</w:t>
            </w:r>
          </w:p>
        </w:tc>
      </w:tr>
    </w:tbl>
    <w:p w14:paraId="2E715DCE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p w14:paraId="1E908B82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2B7D3963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03EC0AE9" w14:textId="77777777" w:rsidR="0016621C" w:rsidRPr="00D561CD" w:rsidRDefault="0016621C" w:rsidP="0016621C">
      <w:pPr>
        <w:spacing w:before="9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DEĞERLENDİRM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ÖNTEMİ</w:t>
      </w:r>
      <w:proofErr w:type="spellEnd"/>
    </w:p>
    <w:p w14:paraId="02430430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4"/>
        <w:gridCol w:w="1842"/>
        <w:gridCol w:w="2030"/>
      </w:tblGrid>
      <w:tr w:rsidR="00130F39" w:rsidRPr="00A61F44" w14:paraId="195C03BC" w14:textId="77777777" w:rsidTr="00915738">
        <w:trPr>
          <w:trHeight w:val="316"/>
        </w:trPr>
        <w:tc>
          <w:tcPr>
            <w:tcW w:w="2940" w:type="pct"/>
          </w:tcPr>
          <w:p w14:paraId="60046008" w14:textId="73C1CEB6" w:rsidR="00130F39" w:rsidRPr="00A61F44" w:rsidRDefault="0016621C" w:rsidP="00BF26FD">
            <w:pPr>
              <w:pStyle w:val="TableParagraph"/>
              <w:spacing w:before="20"/>
              <w:ind w:left="15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öne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alışmalar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980" w:type="pct"/>
          </w:tcPr>
          <w:p w14:paraId="22E4EE66" w14:textId="0300AA9D" w:rsidR="00130F39" w:rsidRPr="00A61F44" w:rsidRDefault="0016621C" w:rsidP="00BF26FD">
            <w:pPr>
              <w:pStyle w:val="TableParagraph"/>
              <w:spacing w:before="20"/>
              <w:ind w:left="381" w:right="420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yı</w:t>
            </w:r>
            <w:proofErr w:type="spellEnd"/>
          </w:p>
        </w:tc>
        <w:tc>
          <w:tcPr>
            <w:tcW w:w="1080" w:type="pct"/>
          </w:tcPr>
          <w:p w14:paraId="439A8137" w14:textId="402D2513" w:rsidR="00130F39" w:rsidRPr="00A61F44" w:rsidRDefault="0016621C" w:rsidP="00BF26FD">
            <w:pPr>
              <w:pStyle w:val="TableParagraph"/>
              <w:spacing w:before="20"/>
              <w:ind w:left="278" w:right="211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atkı</w:t>
            </w:r>
            <w:proofErr w:type="spellEnd"/>
          </w:p>
        </w:tc>
      </w:tr>
      <w:tr w:rsidR="00130F39" w:rsidRPr="00A61F44" w14:paraId="2E2F1693" w14:textId="77777777" w:rsidTr="00915738">
        <w:trPr>
          <w:trHeight w:val="306"/>
        </w:trPr>
        <w:tc>
          <w:tcPr>
            <w:tcW w:w="2940" w:type="pct"/>
          </w:tcPr>
          <w:p w14:paraId="7A07F439" w14:textId="2BE77F46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tılım</w:t>
            </w:r>
            <w:proofErr w:type="spellEnd"/>
          </w:p>
        </w:tc>
        <w:tc>
          <w:tcPr>
            <w:tcW w:w="980" w:type="pct"/>
          </w:tcPr>
          <w:p w14:paraId="1E312000" w14:textId="4F31DA87" w:rsidR="00130F39" w:rsidRPr="00A61F44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DA56C0D" w14:textId="46994456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72A98E42" w14:textId="77777777" w:rsidTr="00915738">
        <w:trPr>
          <w:trHeight w:val="316"/>
        </w:trPr>
        <w:tc>
          <w:tcPr>
            <w:tcW w:w="2940" w:type="pct"/>
          </w:tcPr>
          <w:p w14:paraId="5F81D5CC" w14:textId="2C93AD3D" w:rsidR="00130F39" w:rsidRPr="00A61F44" w:rsidRDefault="0016621C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boratua</w:t>
            </w:r>
            <w:r w:rsidR="00406000">
              <w:rPr>
                <w:sz w:val="24"/>
                <w:szCs w:val="24"/>
              </w:rPr>
              <w:t>r</w:t>
            </w:r>
            <w:proofErr w:type="spellEnd"/>
            <w:r w:rsidR="00406000">
              <w:rPr>
                <w:sz w:val="24"/>
                <w:szCs w:val="24"/>
              </w:rPr>
              <w:t xml:space="preserve"> </w:t>
            </w:r>
          </w:p>
        </w:tc>
        <w:tc>
          <w:tcPr>
            <w:tcW w:w="980" w:type="pct"/>
          </w:tcPr>
          <w:p w14:paraId="12F3EF7E" w14:textId="1BB384D2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33377C55" w14:textId="0F3FD1FD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D0DCCF1" w14:textId="77777777" w:rsidTr="00915738">
        <w:trPr>
          <w:trHeight w:val="306"/>
        </w:trPr>
        <w:tc>
          <w:tcPr>
            <w:tcW w:w="2940" w:type="pct"/>
          </w:tcPr>
          <w:p w14:paraId="6DC381D2" w14:textId="4E26294A" w:rsidR="00130F39" w:rsidRPr="00A61F44" w:rsidRDefault="00406000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ygulama</w:t>
            </w:r>
            <w:proofErr w:type="spellEnd"/>
          </w:p>
        </w:tc>
        <w:tc>
          <w:tcPr>
            <w:tcW w:w="980" w:type="pct"/>
          </w:tcPr>
          <w:p w14:paraId="00583B45" w14:textId="263C63A1" w:rsidR="00130F39" w:rsidRPr="00A61F44" w:rsidRDefault="00EF4D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14:paraId="53E681C9" w14:textId="67EF05AF" w:rsidR="00130F39" w:rsidRPr="00A61F44" w:rsidRDefault="00EF4D67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47A37554" w14:textId="77777777" w:rsidTr="00915738">
        <w:trPr>
          <w:trHeight w:val="316"/>
        </w:trPr>
        <w:tc>
          <w:tcPr>
            <w:tcW w:w="2940" w:type="pct"/>
          </w:tcPr>
          <w:p w14:paraId="257C285F" w14:textId="4D208D4D" w:rsidR="00130F39" w:rsidRPr="00A61F44" w:rsidRDefault="00406000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ha </w:t>
            </w:r>
            <w:proofErr w:type="spellStart"/>
            <w:r>
              <w:rPr>
                <w:sz w:val="24"/>
                <w:szCs w:val="24"/>
              </w:rPr>
              <w:t>Çalışması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980" w:type="pct"/>
          </w:tcPr>
          <w:p w14:paraId="272590CA" w14:textId="593A3D10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7306BC6" w14:textId="4100DD65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63EC328" w14:textId="77777777" w:rsidTr="00915738">
        <w:trPr>
          <w:trHeight w:val="316"/>
        </w:trPr>
        <w:tc>
          <w:tcPr>
            <w:tcW w:w="2940" w:type="pct"/>
          </w:tcPr>
          <w:p w14:paraId="64D8EEA8" w14:textId="7EDDE9E5" w:rsidR="00406000" w:rsidRPr="00A61F44" w:rsidRDefault="00406000" w:rsidP="00406000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tik</w:t>
            </w:r>
          </w:p>
        </w:tc>
        <w:tc>
          <w:tcPr>
            <w:tcW w:w="980" w:type="pct"/>
          </w:tcPr>
          <w:p w14:paraId="71488662" w14:textId="57B9EEE7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06585843" w14:textId="40030ECB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B239528" w14:textId="77777777" w:rsidTr="00915738">
        <w:trPr>
          <w:trHeight w:val="306"/>
        </w:trPr>
        <w:tc>
          <w:tcPr>
            <w:tcW w:w="2940" w:type="pct"/>
          </w:tcPr>
          <w:p w14:paraId="30D18D94" w14:textId="2E93861A" w:rsidR="00130F39" w:rsidRPr="00A61F44" w:rsidRDefault="00406000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v </w:t>
            </w:r>
            <w:proofErr w:type="spellStart"/>
            <w:r>
              <w:rPr>
                <w:sz w:val="24"/>
                <w:szCs w:val="24"/>
              </w:rPr>
              <w:t>Ödevi</w:t>
            </w:r>
            <w:proofErr w:type="spellEnd"/>
          </w:p>
        </w:tc>
        <w:tc>
          <w:tcPr>
            <w:tcW w:w="980" w:type="pct"/>
          </w:tcPr>
          <w:p w14:paraId="72313B82" w14:textId="73799E1C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5C4D4C6" w14:textId="366F1B48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765EB9E" w14:textId="77777777" w:rsidTr="00915738">
        <w:trPr>
          <w:trHeight w:val="316"/>
        </w:trPr>
        <w:tc>
          <w:tcPr>
            <w:tcW w:w="2940" w:type="pct"/>
          </w:tcPr>
          <w:p w14:paraId="2F1E0895" w14:textId="265BD0D0" w:rsidR="00130F39" w:rsidRPr="00A61F44" w:rsidRDefault="00406000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unum</w:t>
            </w:r>
            <w:proofErr w:type="spellEnd"/>
          </w:p>
        </w:tc>
        <w:tc>
          <w:tcPr>
            <w:tcW w:w="980" w:type="pct"/>
          </w:tcPr>
          <w:p w14:paraId="2E3C08EF" w14:textId="7CA48ED4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502F7345" w14:textId="6D832F5C" w:rsidR="00130F39" w:rsidRPr="00A61F44" w:rsidRDefault="00670A67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130F39" w:rsidRPr="00A61F44" w14:paraId="63481296" w14:textId="77777777" w:rsidTr="00915738">
        <w:trPr>
          <w:trHeight w:val="306"/>
        </w:trPr>
        <w:tc>
          <w:tcPr>
            <w:tcW w:w="2940" w:type="pct"/>
          </w:tcPr>
          <w:p w14:paraId="2C0CE62A" w14:textId="1972E29C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Proje</w:t>
            </w:r>
            <w:proofErr w:type="spellEnd"/>
          </w:p>
        </w:tc>
        <w:tc>
          <w:tcPr>
            <w:tcW w:w="980" w:type="pct"/>
          </w:tcPr>
          <w:p w14:paraId="05E6A3F7" w14:textId="5F766E0C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7C2CF1E0" w14:textId="15D4CD4F" w:rsidR="00130F39" w:rsidRPr="00A61F44" w:rsidRDefault="00670A67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0DC886B1" w14:textId="77777777" w:rsidTr="00915738">
        <w:trPr>
          <w:trHeight w:val="316"/>
        </w:trPr>
        <w:tc>
          <w:tcPr>
            <w:tcW w:w="2940" w:type="pct"/>
          </w:tcPr>
          <w:p w14:paraId="5EFDFA34" w14:textId="17B6843E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Semi</w:t>
            </w:r>
            <w:r w:rsidR="00406000">
              <w:rPr>
                <w:sz w:val="24"/>
                <w:szCs w:val="24"/>
              </w:rPr>
              <w:t>ner</w:t>
            </w:r>
            <w:proofErr w:type="spellEnd"/>
          </w:p>
        </w:tc>
        <w:tc>
          <w:tcPr>
            <w:tcW w:w="980" w:type="pct"/>
          </w:tcPr>
          <w:p w14:paraId="50748471" w14:textId="789F9DEC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109BDF1" w14:textId="6FADC65C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56A6ECC6" w14:textId="77777777" w:rsidTr="00915738">
        <w:trPr>
          <w:trHeight w:val="306"/>
        </w:trPr>
        <w:tc>
          <w:tcPr>
            <w:tcW w:w="2940" w:type="pct"/>
          </w:tcPr>
          <w:p w14:paraId="60E3FA5B" w14:textId="218909DB" w:rsidR="00130F39" w:rsidRPr="00A61F44" w:rsidRDefault="00406000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a </w:t>
            </w:r>
            <w:proofErr w:type="spellStart"/>
            <w:r>
              <w:rPr>
                <w:sz w:val="24"/>
                <w:szCs w:val="24"/>
              </w:rPr>
              <w:t>Sınav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980" w:type="pct"/>
          </w:tcPr>
          <w:p w14:paraId="25086EE5" w14:textId="1FD50533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4F930801" w14:textId="786C6F40" w:rsidR="00130F39" w:rsidRPr="00A61F44" w:rsidRDefault="00670A67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130F39" w:rsidRPr="00A61F44" w14:paraId="1AD81EAA" w14:textId="77777777" w:rsidTr="00915738">
        <w:trPr>
          <w:trHeight w:val="316"/>
        </w:trPr>
        <w:tc>
          <w:tcPr>
            <w:tcW w:w="2940" w:type="pct"/>
          </w:tcPr>
          <w:p w14:paraId="5CD63CAC" w14:textId="254A2DE0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nal</w:t>
            </w:r>
          </w:p>
        </w:tc>
        <w:tc>
          <w:tcPr>
            <w:tcW w:w="980" w:type="pct"/>
          </w:tcPr>
          <w:p w14:paraId="21E27D09" w14:textId="72F4E8F3" w:rsidR="00130F39" w:rsidRPr="00A61F44" w:rsidRDefault="00670A67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08E380FD" w14:textId="7C46E015" w:rsidR="00130F39" w:rsidRPr="00A61F44" w:rsidRDefault="00670A67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130F39" w:rsidRPr="00A61F44" w14:paraId="152B2E8A" w14:textId="77777777" w:rsidTr="00915738">
        <w:trPr>
          <w:trHeight w:val="313"/>
        </w:trPr>
        <w:tc>
          <w:tcPr>
            <w:tcW w:w="2940" w:type="pct"/>
          </w:tcPr>
          <w:p w14:paraId="701D0E6F" w14:textId="0412CCB1" w:rsidR="00130F39" w:rsidRPr="00A61F44" w:rsidRDefault="00130F39" w:rsidP="00BF26FD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To</w:t>
            </w:r>
            <w:r w:rsidR="00406000">
              <w:rPr>
                <w:sz w:val="24"/>
                <w:szCs w:val="24"/>
              </w:rPr>
              <w:t>plam</w:t>
            </w:r>
            <w:proofErr w:type="spellEnd"/>
          </w:p>
        </w:tc>
        <w:tc>
          <w:tcPr>
            <w:tcW w:w="980" w:type="pct"/>
          </w:tcPr>
          <w:p w14:paraId="25BFBEBF" w14:textId="132F03C7" w:rsidR="00130F39" w:rsidRPr="00A61F44" w:rsidRDefault="008D3F0A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080" w:type="pct"/>
          </w:tcPr>
          <w:p w14:paraId="48057A21" w14:textId="5E42FE5C" w:rsidR="00130F39" w:rsidRPr="00A61F44" w:rsidRDefault="008D3F0A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  <w:tr w:rsidR="00130F39" w:rsidRPr="00A61F44" w14:paraId="0C239011" w14:textId="77777777" w:rsidTr="00915738">
        <w:trPr>
          <w:trHeight w:val="307"/>
        </w:trPr>
        <w:tc>
          <w:tcPr>
            <w:tcW w:w="2940" w:type="pct"/>
          </w:tcPr>
          <w:p w14:paraId="34A522D9" w14:textId="3EBE96F6" w:rsidR="00130F39" w:rsidRPr="00A61F44" w:rsidRDefault="00406000" w:rsidP="00BF26FD">
            <w:pPr>
              <w:pStyle w:val="TableParagraph"/>
              <w:spacing w:before="1"/>
              <w:ind w:right="99"/>
              <w:jc w:val="right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Yarıyıl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alışmaları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aşar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uan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tkısı</w:t>
            </w:r>
            <w:proofErr w:type="spellEnd"/>
          </w:p>
        </w:tc>
        <w:tc>
          <w:tcPr>
            <w:tcW w:w="980" w:type="pct"/>
          </w:tcPr>
          <w:p w14:paraId="3E36B9F2" w14:textId="1AA91B8D" w:rsidR="00130F39" w:rsidRPr="00A61F44" w:rsidRDefault="00130F39" w:rsidP="00BF26FD">
            <w:pPr>
              <w:pStyle w:val="TableParagraph"/>
              <w:spacing w:before="1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4884DF5" w14:textId="69FDB366" w:rsidR="00130F39" w:rsidRPr="00A61F44" w:rsidRDefault="008D3F0A" w:rsidP="00BF26FD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</w:t>
            </w:r>
          </w:p>
        </w:tc>
      </w:tr>
      <w:tr w:rsidR="00406000" w:rsidRPr="00A61F44" w14:paraId="62F393BE" w14:textId="77777777" w:rsidTr="00915738">
        <w:trPr>
          <w:trHeight w:val="316"/>
        </w:trPr>
        <w:tc>
          <w:tcPr>
            <w:tcW w:w="2940" w:type="pct"/>
          </w:tcPr>
          <w:p w14:paraId="4B5A8A68" w14:textId="32CC9CE7" w:rsidR="00406000" w:rsidRPr="00A61F44" w:rsidRDefault="00406000" w:rsidP="00406000">
            <w:pPr>
              <w:pStyle w:val="TableParagraph"/>
              <w:spacing w:before="1"/>
              <w:ind w:right="9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</w:t>
            </w:r>
            <w:r w:rsidRPr="00280C8A">
              <w:rPr>
                <w:sz w:val="24"/>
                <w:szCs w:val="24"/>
              </w:rPr>
              <w:t xml:space="preserve">Final </w:t>
            </w:r>
            <w:proofErr w:type="spellStart"/>
            <w:r w:rsidRPr="00280C8A">
              <w:rPr>
                <w:sz w:val="24"/>
                <w:szCs w:val="24"/>
              </w:rPr>
              <w:t>sınavını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başar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puanın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katkısı</w:t>
            </w:r>
            <w:proofErr w:type="spellEnd"/>
          </w:p>
        </w:tc>
        <w:tc>
          <w:tcPr>
            <w:tcW w:w="980" w:type="pct"/>
          </w:tcPr>
          <w:p w14:paraId="6B7C9464" w14:textId="6B032027" w:rsidR="00406000" w:rsidRPr="00A61F44" w:rsidRDefault="00406000" w:rsidP="00406000">
            <w:pPr>
              <w:pStyle w:val="TableParagraph"/>
              <w:spacing w:before="1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555ADA7" w14:textId="36446B6A" w:rsidR="00406000" w:rsidRPr="00A61F44" w:rsidRDefault="00406000" w:rsidP="00406000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406000" w:rsidRPr="00A61F44" w14:paraId="0D8A0DDC" w14:textId="77777777" w:rsidTr="00915738">
        <w:trPr>
          <w:trHeight w:val="309"/>
        </w:trPr>
        <w:tc>
          <w:tcPr>
            <w:tcW w:w="2940" w:type="pct"/>
          </w:tcPr>
          <w:p w14:paraId="3577C314" w14:textId="5A9089D4" w:rsidR="00406000" w:rsidRPr="00A61F44" w:rsidRDefault="00406000" w:rsidP="00406000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oplam</w:t>
            </w:r>
            <w:proofErr w:type="spellEnd"/>
          </w:p>
        </w:tc>
        <w:tc>
          <w:tcPr>
            <w:tcW w:w="980" w:type="pct"/>
          </w:tcPr>
          <w:p w14:paraId="4E83B50D" w14:textId="6BF6016F" w:rsidR="00406000" w:rsidRPr="00A61F44" w:rsidRDefault="00406000" w:rsidP="00406000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DC584F2" w14:textId="79665F22" w:rsidR="00406000" w:rsidRPr="00A61F44" w:rsidRDefault="00406000" w:rsidP="00406000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</w:tbl>
    <w:p w14:paraId="04427184" w14:textId="77777777" w:rsidR="00130F39" w:rsidRPr="00A61F44" w:rsidRDefault="00130F39" w:rsidP="00130F39">
      <w:pPr>
        <w:ind w:left="212"/>
        <w:rPr>
          <w:b/>
          <w:sz w:val="24"/>
          <w:szCs w:val="24"/>
        </w:rPr>
      </w:pPr>
    </w:p>
    <w:p w14:paraId="6FF224F8" w14:textId="77777777" w:rsidR="00406000" w:rsidRPr="00A61F44" w:rsidRDefault="00406000" w:rsidP="00406000">
      <w:pPr>
        <w:rPr>
          <w:b/>
          <w:sz w:val="24"/>
          <w:szCs w:val="24"/>
        </w:rPr>
      </w:pPr>
      <w:proofErr w:type="spellStart"/>
      <w:r w:rsidRPr="00280C8A">
        <w:rPr>
          <w:b/>
          <w:sz w:val="24"/>
          <w:szCs w:val="24"/>
        </w:rPr>
        <w:t>İŞ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YÜKÜ</w:t>
      </w:r>
      <w:proofErr w:type="spellEnd"/>
      <w:r w:rsidRPr="00280C8A">
        <w:rPr>
          <w:b/>
          <w:sz w:val="24"/>
          <w:szCs w:val="24"/>
        </w:rPr>
        <w:t xml:space="preserve"> VE </w:t>
      </w:r>
      <w:proofErr w:type="spellStart"/>
      <w:r w:rsidRPr="00280C8A">
        <w:rPr>
          <w:b/>
          <w:sz w:val="24"/>
          <w:szCs w:val="24"/>
        </w:rPr>
        <w:t>AKTS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HESAPLAMASI</w:t>
      </w:r>
      <w:proofErr w:type="spellEnd"/>
    </w:p>
    <w:p w14:paraId="7A5111D3" w14:textId="77777777" w:rsidR="00130F39" w:rsidRPr="00A61F44" w:rsidRDefault="00130F39" w:rsidP="00130F39">
      <w:pPr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57" w:type="dxa"/>
        </w:tblCellMar>
        <w:tblLook w:val="01E0" w:firstRow="1" w:lastRow="1" w:firstColumn="1" w:lastColumn="1" w:noHBand="0" w:noVBand="0"/>
      </w:tblPr>
      <w:tblGrid>
        <w:gridCol w:w="4169"/>
        <w:gridCol w:w="1597"/>
        <w:gridCol w:w="1719"/>
        <w:gridCol w:w="1911"/>
      </w:tblGrid>
      <w:tr w:rsidR="00130F39" w:rsidRPr="00A61F44" w14:paraId="0C616986" w14:textId="77777777" w:rsidTr="00BF26FD">
        <w:trPr>
          <w:trHeight w:val="551"/>
        </w:trPr>
        <w:tc>
          <w:tcPr>
            <w:tcW w:w="2218" w:type="pct"/>
          </w:tcPr>
          <w:p w14:paraId="1325B514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850" w:type="pct"/>
          </w:tcPr>
          <w:p w14:paraId="28A0899F" w14:textId="77777777" w:rsidR="00130F39" w:rsidRPr="00A61F44" w:rsidRDefault="00130F39" w:rsidP="00BF26FD">
            <w:pPr>
              <w:pStyle w:val="TableParagraph"/>
              <w:spacing w:line="275" w:lineRule="exact"/>
              <w:ind w:left="83"/>
              <w:jc w:val="center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915" w:type="pct"/>
          </w:tcPr>
          <w:p w14:paraId="31CC6BEF" w14:textId="77777777" w:rsidR="00130F39" w:rsidRPr="00A61F44" w:rsidRDefault="00130F39" w:rsidP="00BF26FD">
            <w:pPr>
              <w:pStyle w:val="TableParagraph"/>
              <w:spacing w:line="276" w:lineRule="exact"/>
              <w:ind w:left="501" w:right="342" w:hanging="125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Duration (hour)</w:t>
            </w:r>
          </w:p>
        </w:tc>
        <w:tc>
          <w:tcPr>
            <w:tcW w:w="1017" w:type="pct"/>
          </w:tcPr>
          <w:p w14:paraId="0A557B21" w14:textId="77777777" w:rsidR="00130F39" w:rsidRPr="00A61F44" w:rsidRDefault="00130F39" w:rsidP="00BF26FD">
            <w:pPr>
              <w:pStyle w:val="TableParagraph"/>
              <w:spacing w:line="275" w:lineRule="exact"/>
              <w:jc w:val="center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Total</w:t>
            </w:r>
            <w:r w:rsidRPr="00A61F44">
              <w:rPr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b/>
                <w:bCs/>
                <w:sz w:val="24"/>
                <w:szCs w:val="24"/>
              </w:rPr>
              <w:t>Workload</w:t>
            </w:r>
          </w:p>
        </w:tc>
      </w:tr>
      <w:tr w:rsidR="00130F39" w:rsidRPr="00A61F44" w14:paraId="659FFBE1" w14:textId="77777777" w:rsidTr="00BF26FD">
        <w:trPr>
          <w:trHeight w:val="275"/>
        </w:trPr>
        <w:tc>
          <w:tcPr>
            <w:tcW w:w="2218" w:type="pct"/>
          </w:tcPr>
          <w:p w14:paraId="1019E691" w14:textId="787A6943" w:rsidR="00130F39" w:rsidRPr="00A61F44" w:rsidRDefault="0088392F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ur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üresi</w:t>
            </w:r>
            <w:proofErr w:type="spellEnd"/>
          </w:p>
        </w:tc>
        <w:tc>
          <w:tcPr>
            <w:tcW w:w="850" w:type="pct"/>
          </w:tcPr>
          <w:p w14:paraId="4CAEF495" w14:textId="661BF017" w:rsidR="00130F39" w:rsidRPr="00A61F44" w:rsidRDefault="00B72CC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6EE9E2E6" w14:textId="58D693CC" w:rsidR="00130F39" w:rsidRPr="00A61F44" w:rsidRDefault="00B72CC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1DB28B8A" w14:textId="43DF45B1" w:rsidR="00130F39" w:rsidRPr="00A61F44" w:rsidRDefault="00B72CC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</w:tr>
      <w:tr w:rsidR="00130F39" w:rsidRPr="00A61F44" w14:paraId="12C09760" w14:textId="77777777" w:rsidTr="00BF26FD">
        <w:trPr>
          <w:trHeight w:val="275"/>
        </w:trPr>
        <w:tc>
          <w:tcPr>
            <w:tcW w:w="2218" w:type="pct"/>
          </w:tcPr>
          <w:p w14:paraId="458EE345" w14:textId="579F64B7" w:rsidR="00130F39" w:rsidRPr="00A61F44" w:rsidRDefault="0088392F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Sınıf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dışı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aatleri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Ö</w:t>
            </w:r>
            <w:r>
              <w:rPr>
                <w:sz w:val="24"/>
                <w:szCs w:val="24"/>
              </w:rPr>
              <w:t>r</w:t>
            </w:r>
            <w:r w:rsidRPr="00280C8A">
              <w:rPr>
                <w:sz w:val="24"/>
                <w:szCs w:val="24"/>
              </w:rPr>
              <w:t>n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, </w:t>
            </w:r>
            <w:proofErr w:type="spellStart"/>
            <w:r w:rsidRPr="00280C8A">
              <w:rPr>
                <w:sz w:val="24"/>
                <w:szCs w:val="24"/>
              </w:rPr>
              <w:t>pekiştirme</w:t>
            </w:r>
            <w:proofErr w:type="spellEnd"/>
            <w:r w:rsidRPr="00280C8A">
              <w:rPr>
                <w:sz w:val="24"/>
                <w:szCs w:val="24"/>
              </w:rPr>
              <w:t>, vb.)</w:t>
            </w:r>
          </w:p>
        </w:tc>
        <w:tc>
          <w:tcPr>
            <w:tcW w:w="850" w:type="pct"/>
          </w:tcPr>
          <w:p w14:paraId="15B1A390" w14:textId="172B5AAE" w:rsidR="00130F39" w:rsidRPr="00A61F44" w:rsidRDefault="00433B5B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5ADC8874" w14:textId="12398852" w:rsidR="00130F39" w:rsidRPr="00A61F44" w:rsidRDefault="00433B5B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17" w:type="pct"/>
          </w:tcPr>
          <w:p w14:paraId="596BAC5F" w14:textId="68CE3910" w:rsidR="00130F39" w:rsidRPr="00A61F44" w:rsidRDefault="00A348C0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433B5B">
              <w:rPr>
                <w:sz w:val="24"/>
                <w:szCs w:val="24"/>
              </w:rPr>
              <w:t>0</w:t>
            </w:r>
          </w:p>
        </w:tc>
      </w:tr>
      <w:tr w:rsidR="00130F39" w:rsidRPr="00A61F44" w14:paraId="6CC6492A" w14:textId="77777777" w:rsidTr="00BF26FD">
        <w:trPr>
          <w:trHeight w:val="275"/>
        </w:trPr>
        <w:tc>
          <w:tcPr>
            <w:tcW w:w="2218" w:type="pct"/>
          </w:tcPr>
          <w:p w14:paraId="017BEFB5" w14:textId="3E41ADAA" w:rsidR="00130F39" w:rsidRPr="00A61F44" w:rsidRDefault="0088392F" w:rsidP="00BF26FD">
            <w:pPr>
              <w:pStyle w:val="TableParagraph"/>
              <w:spacing w:line="255" w:lineRule="exact"/>
              <w:ind w:left="107"/>
              <w:rPr>
                <w:bCs/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Ev </w:t>
            </w:r>
            <w:proofErr w:type="spellStart"/>
            <w:r w:rsidRPr="00280C8A">
              <w:rPr>
                <w:sz w:val="24"/>
                <w:szCs w:val="24"/>
              </w:rPr>
              <w:t>ödevi</w:t>
            </w:r>
            <w:proofErr w:type="spellEnd"/>
          </w:p>
        </w:tc>
        <w:tc>
          <w:tcPr>
            <w:tcW w:w="850" w:type="pct"/>
          </w:tcPr>
          <w:p w14:paraId="0AA79E37" w14:textId="3E42A48E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5B6D64F1" w14:textId="2D876536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0EC66967" w14:textId="735F63DF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27571A0" w14:textId="77777777" w:rsidTr="00BF26FD">
        <w:trPr>
          <w:trHeight w:val="275"/>
        </w:trPr>
        <w:tc>
          <w:tcPr>
            <w:tcW w:w="2218" w:type="pct"/>
          </w:tcPr>
          <w:p w14:paraId="0DF1CBAB" w14:textId="5D06230C" w:rsidR="00130F39" w:rsidRPr="00A61F44" w:rsidRDefault="0088392F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Sunum</w:t>
            </w:r>
            <w:proofErr w:type="spellEnd"/>
            <w:r w:rsidRPr="00280C8A">
              <w:rPr>
                <w:sz w:val="24"/>
                <w:szCs w:val="24"/>
              </w:rPr>
              <w:t xml:space="preserve"> / </w:t>
            </w:r>
            <w:proofErr w:type="spellStart"/>
            <w:r w:rsidRPr="00280C8A">
              <w:rPr>
                <w:sz w:val="24"/>
                <w:szCs w:val="24"/>
              </w:rPr>
              <w:t>Seminer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hazırlığı</w:t>
            </w:r>
            <w:proofErr w:type="spellEnd"/>
          </w:p>
        </w:tc>
        <w:tc>
          <w:tcPr>
            <w:tcW w:w="850" w:type="pct"/>
          </w:tcPr>
          <w:p w14:paraId="101F18E5" w14:textId="78D47DB8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140ABE65" w14:textId="7DFCE9DD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17" w:type="pct"/>
          </w:tcPr>
          <w:p w14:paraId="7B36DAD1" w14:textId="659FB3F4" w:rsidR="00130F39" w:rsidRPr="00A61F44" w:rsidRDefault="0088201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130F39" w:rsidRPr="00A61F44" w14:paraId="72AA5BFC" w14:textId="77777777" w:rsidTr="00BF26FD">
        <w:trPr>
          <w:trHeight w:val="275"/>
        </w:trPr>
        <w:tc>
          <w:tcPr>
            <w:tcW w:w="2218" w:type="pct"/>
          </w:tcPr>
          <w:p w14:paraId="6E94B79A" w14:textId="20ED425F" w:rsidR="00130F39" w:rsidRPr="00A61F44" w:rsidRDefault="0088392F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Ara </w:t>
            </w:r>
            <w:proofErr w:type="spellStart"/>
            <w:r w:rsidRPr="00280C8A">
              <w:rPr>
                <w:sz w:val="24"/>
                <w:szCs w:val="24"/>
              </w:rPr>
              <w:t>Sınavlar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üresi</w:t>
            </w:r>
            <w:proofErr w:type="spellEnd"/>
            <w:r w:rsidRPr="00280C8A">
              <w:rPr>
                <w:sz w:val="24"/>
                <w:szCs w:val="24"/>
              </w:rPr>
              <w:t>)</w:t>
            </w:r>
          </w:p>
        </w:tc>
        <w:tc>
          <w:tcPr>
            <w:tcW w:w="850" w:type="pct"/>
          </w:tcPr>
          <w:p w14:paraId="5A547CCB" w14:textId="0809A5CC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76444D3C" w14:textId="68864A00" w:rsidR="00130F39" w:rsidRPr="00A61F44" w:rsidRDefault="00FD28D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0B39E3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355400AA" w14:textId="43CC7105" w:rsidR="00130F39" w:rsidRPr="00A61F44" w:rsidRDefault="00FD28D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882013">
              <w:rPr>
                <w:sz w:val="24"/>
                <w:szCs w:val="24"/>
              </w:rPr>
              <w:t>0</w:t>
            </w:r>
          </w:p>
        </w:tc>
      </w:tr>
      <w:tr w:rsidR="00130F39" w:rsidRPr="00A61F44" w14:paraId="78C39B93" w14:textId="77777777" w:rsidTr="00BF26FD">
        <w:trPr>
          <w:trHeight w:val="275"/>
        </w:trPr>
        <w:tc>
          <w:tcPr>
            <w:tcW w:w="2218" w:type="pct"/>
          </w:tcPr>
          <w:p w14:paraId="0C97D7C6" w14:textId="3E8EBF32" w:rsidR="00130F39" w:rsidRPr="00A61F44" w:rsidRDefault="0088392F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ygulama</w:t>
            </w:r>
            <w:proofErr w:type="spellEnd"/>
          </w:p>
        </w:tc>
        <w:tc>
          <w:tcPr>
            <w:tcW w:w="850" w:type="pct"/>
          </w:tcPr>
          <w:p w14:paraId="383D78E8" w14:textId="16F810AE" w:rsidR="00130F39" w:rsidRPr="00A61F44" w:rsidRDefault="00701FC6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15" w:type="pct"/>
          </w:tcPr>
          <w:p w14:paraId="29543C0B" w14:textId="3970F37B" w:rsidR="00130F39" w:rsidRPr="00A61F44" w:rsidRDefault="00701FC6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17" w:type="pct"/>
          </w:tcPr>
          <w:p w14:paraId="1F902AB8" w14:textId="3D398D6D" w:rsidR="00130F39" w:rsidRPr="00A61F44" w:rsidRDefault="00701FC6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130F39" w:rsidRPr="00A61F44" w14:paraId="71A0F882" w14:textId="77777777" w:rsidTr="00BF26FD">
        <w:trPr>
          <w:trHeight w:val="275"/>
        </w:trPr>
        <w:tc>
          <w:tcPr>
            <w:tcW w:w="2218" w:type="pct"/>
          </w:tcPr>
          <w:p w14:paraId="0334423A" w14:textId="39A44444" w:rsidR="00130F39" w:rsidRPr="00A61F44" w:rsidRDefault="0088392F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Laboratuvar</w:t>
            </w:r>
            <w:proofErr w:type="spellEnd"/>
          </w:p>
        </w:tc>
        <w:tc>
          <w:tcPr>
            <w:tcW w:w="850" w:type="pct"/>
          </w:tcPr>
          <w:p w14:paraId="06DD6D3C" w14:textId="7A45DBD8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77B4592F" w14:textId="1D58FF46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5CCE4E5C" w14:textId="071720FB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60FB4EF7" w14:textId="77777777" w:rsidTr="00BF26FD">
        <w:trPr>
          <w:trHeight w:val="275"/>
        </w:trPr>
        <w:tc>
          <w:tcPr>
            <w:tcW w:w="2218" w:type="pct"/>
          </w:tcPr>
          <w:p w14:paraId="476A924E" w14:textId="21DEEF88" w:rsidR="00130F39" w:rsidRPr="00A61F44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proofErr w:type="spellStart"/>
            <w:r w:rsidRPr="00A61F44">
              <w:rPr>
                <w:sz w:val="24"/>
                <w:szCs w:val="24"/>
              </w:rPr>
              <w:t>Proje</w:t>
            </w:r>
            <w:proofErr w:type="spellEnd"/>
          </w:p>
        </w:tc>
        <w:tc>
          <w:tcPr>
            <w:tcW w:w="850" w:type="pct"/>
          </w:tcPr>
          <w:p w14:paraId="5E7B9692" w14:textId="752A3F46" w:rsidR="00130F39" w:rsidRPr="00A61F44" w:rsidRDefault="000B39E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464C4FE2" w14:textId="68B8797E" w:rsidR="00130F39" w:rsidRPr="00A61F44" w:rsidRDefault="00BA2D0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F232F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78A159B4" w14:textId="609E5A68" w:rsidR="00130F39" w:rsidRPr="00A61F44" w:rsidRDefault="00BA2D03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882013">
              <w:rPr>
                <w:sz w:val="24"/>
                <w:szCs w:val="24"/>
              </w:rPr>
              <w:t>0</w:t>
            </w:r>
          </w:p>
        </w:tc>
      </w:tr>
      <w:tr w:rsidR="00130F39" w:rsidRPr="00A61F44" w14:paraId="210AA642" w14:textId="77777777" w:rsidTr="00BF26FD">
        <w:trPr>
          <w:trHeight w:val="275"/>
        </w:trPr>
        <w:tc>
          <w:tcPr>
            <w:tcW w:w="2218" w:type="pct"/>
          </w:tcPr>
          <w:p w14:paraId="24114E3F" w14:textId="64D0AF95" w:rsidR="00130F39" w:rsidRPr="00A61F44" w:rsidRDefault="0088392F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280C8A">
              <w:rPr>
                <w:sz w:val="24"/>
                <w:szCs w:val="24"/>
              </w:rPr>
              <w:t xml:space="preserve">Final </w:t>
            </w:r>
            <w:proofErr w:type="spellStart"/>
            <w:r w:rsidRPr="00280C8A">
              <w:rPr>
                <w:sz w:val="24"/>
                <w:szCs w:val="24"/>
              </w:rPr>
              <w:t>sınavı</w:t>
            </w:r>
            <w:proofErr w:type="spellEnd"/>
            <w:r w:rsidRPr="00280C8A">
              <w:rPr>
                <w:sz w:val="24"/>
                <w:szCs w:val="24"/>
              </w:rPr>
              <w:t xml:space="preserve"> (</w:t>
            </w:r>
            <w:proofErr w:type="spellStart"/>
            <w:r w:rsidRPr="00280C8A">
              <w:rPr>
                <w:sz w:val="24"/>
                <w:szCs w:val="24"/>
              </w:rPr>
              <w:t>Çalışma</w:t>
            </w:r>
            <w:proofErr w:type="spellEnd"/>
            <w:r w:rsidRPr="00280C8A">
              <w:rPr>
                <w:sz w:val="24"/>
                <w:szCs w:val="24"/>
              </w:rPr>
              <w:t xml:space="preserve"> </w:t>
            </w:r>
            <w:proofErr w:type="spellStart"/>
            <w:r w:rsidRPr="00280C8A">
              <w:rPr>
                <w:sz w:val="24"/>
                <w:szCs w:val="24"/>
              </w:rPr>
              <w:t>süresi</w:t>
            </w:r>
            <w:proofErr w:type="spellEnd"/>
            <w:r w:rsidRPr="00280C8A">
              <w:rPr>
                <w:sz w:val="24"/>
                <w:szCs w:val="24"/>
              </w:rPr>
              <w:t>)</w:t>
            </w:r>
          </w:p>
        </w:tc>
        <w:tc>
          <w:tcPr>
            <w:tcW w:w="850" w:type="pct"/>
          </w:tcPr>
          <w:p w14:paraId="46F38BAC" w14:textId="73E2CD10" w:rsidR="00130F39" w:rsidRPr="00A61F44" w:rsidRDefault="00AF232F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08421596" w14:textId="3AB2C3FE" w:rsidR="00130F39" w:rsidRPr="00A61F44" w:rsidRDefault="00700B9C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F232F">
              <w:rPr>
                <w:sz w:val="24"/>
                <w:szCs w:val="24"/>
              </w:rPr>
              <w:t>0</w:t>
            </w:r>
          </w:p>
        </w:tc>
        <w:tc>
          <w:tcPr>
            <w:tcW w:w="1017" w:type="pct"/>
          </w:tcPr>
          <w:p w14:paraId="6A42D5A2" w14:textId="175C55B2" w:rsidR="00130F39" w:rsidRPr="00A61F44" w:rsidRDefault="00700B9C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882013">
              <w:rPr>
                <w:sz w:val="24"/>
                <w:szCs w:val="24"/>
              </w:rPr>
              <w:t>0</w:t>
            </w:r>
          </w:p>
        </w:tc>
      </w:tr>
      <w:tr w:rsidR="0088392F" w:rsidRPr="00A61F44" w14:paraId="2B0FEF02" w14:textId="77777777" w:rsidTr="00BF26FD">
        <w:trPr>
          <w:trHeight w:val="278"/>
        </w:trPr>
        <w:tc>
          <w:tcPr>
            <w:tcW w:w="3983" w:type="pct"/>
            <w:gridSpan w:val="3"/>
          </w:tcPr>
          <w:p w14:paraId="3098F5DD" w14:textId="0E9FA6DA" w:rsidR="0088392F" w:rsidRPr="00D561CD" w:rsidRDefault="0088392F" w:rsidP="0088392F">
            <w:pPr>
              <w:pStyle w:val="TableParagraph"/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opla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ş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yükü</w:t>
            </w:r>
            <w:proofErr w:type="spellEnd"/>
          </w:p>
        </w:tc>
        <w:tc>
          <w:tcPr>
            <w:tcW w:w="1017" w:type="pct"/>
          </w:tcPr>
          <w:p w14:paraId="771CE87D" w14:textId="1AC77F42" w:rsidR="0088392F" w:rsidRPr="00A61F44" w:rsidRDefault="0088392F" w:rsidP="0088392F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9</w:t>
            </w:r>
          </w:p>
        </w:tc>
      </w:tr>
      <w:tr w:rsidR="0088392F" w:rsidRPr="00A61F44" w14:paraId="7BBCCDE7" w14:textId="77777777" w:rsidTr="00BF26FD">
        <w:trPr>
          <w:trHeight w:val="278"/>
        </w:trPr>
        <w:tc>
          <w:tcPr>
            <w:tcW w:w="3983" w:type="pct"/>
            <w:gridSpan w:val="3"/>
          </w:tcPr>
          <w:p w14:paraId="1D50F346" w14:textId="6CE12D19" w:rsidR="0088392F" w:rsidRPr="00D561CD" w:rsidRDefault="0088392F" w:rsidP="0088392F">
            <w:pPr>
              <w:pStyle w:val="TableParagraph"/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esaplanan</w:t>
            </w:r>
            <w:proofErr w:type="spellEnd"/>
            <w:r w:rsidRPr="00D561CD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TS</w:t>
            </w:r>
            <w:proofErr w:type="spellEnd"/>
          </w:p>
        </w:tc>
        <w:tc>
          <w:tcPr>
            <w:tcW w:w="1017" w:type="pct"/>
          </w:tcPr>
          <w:p w14:paraId="45918C36" w14:textId="27D441D5" w:rsidR="0088392F" w:rsidRPr="00A61F44" w:rsidRDefault="0088392F" w:rsidP="0088392F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</w:tbl>
    <w:p w14:paraId="76B6938D" w14:textId="77777777" w:rsidR="00915738" w:rsidRDefault="00915738"/>
    <w:p w14:paraId="314CF1BF" w14:textId="77777777" w:rsidR="00915738" w:rsidRDefault="00915738"/>
    <w:p w14:paraId="71FA21AE" w14:textId="77777777" w:rsidR="00915738" w:rsidRDefault="00915738"/>
    <w:p w14:paraId="0C3D801F" w14:textId="77777777" w:rsidR="00915738" w:rsidRDefault="00915738"/>
    <w:p w14:paraId="05C5CE0E" w14:textId="77777777" w:rsidR="00915738" w:rsidRDefault="00915738"/>
    <w:p w14:paraId="637D3383" w14:textId="77777777" w:rsidR="00915738" w:rsidRDefault="00915738"/>
    <w:p w14:paraId="625399CB" w14:textId="77777777" w:rsidR="00915738" w:rsidRDefault="00915738"/>
    <w:p w14:paraId="7B88BD71" w14:textId="77777777" w:rsidR="00915738" w:rsidRDefault="00915738"/>
    <w:tbl>
      <w:tblPr>
        <w:tblStyle w:val="TabloKlavuzu"/>
        <w:tblW w:w="9214" w:type="dxa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130F39" w:rsidRPr="00A61F44" w14:paraId="25072A6F" w14:textId="77777777" w:rsidTr="00BF26FD">
        <w:trPr>
          <w:trHeight w:val="326"/>
        </w:trPr>
        <w:tc>
          <w:tcPr>
            <w:tcW w:w="9214" w:type="dxa"/>
          </w:tcPr>
          <w:p w14:paraId="7E001FD2" w14:textId="77777777" w:rsidR="0088392F" w:rsidRPr="00280C8A" w:rsidRDefault="0088392F" w:rsidP="0088392F">
            <w:pPr>
              <w:rPr>
                <w:b/>
                <w:bCs/>
                <w:sz w:val="24"/>
                <w:szCs w:val="24"/>
              </w:rPr>
            </w:pPr>
            <w:r w:rsidRPr="00280C8A">
              <w:rPr>
                <w:b/>
                <w:bCs/>
                <w:sz w:val="24"/>
                <w:szCs w:val="24"/>
              </w:rPr>
              <w:t xml:space="preserve">Programın Öğrenme Çıktıları </w:t>
            </w:r>
          </w:p>
          <w:p w14:paraId="2899881B" w14:textId="65D1AED4" w:rsidR="00130F39" w:rsidRPr="00A61F44" w:rsidRDefault="0088392F" w:rsidP="0088392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80C8A">
              <w:rPr>
                <w:b/>
                <w:bCs/>
                <w:sz w:val="24"/>
                <w:szCs w:val="24"/>
              </w:rPr>
              <w:t>(Program öğrenme çıktıları tüm dersler için aynıdır, herhangi bir değişiklik yapılmayacaktır).</w:t>
            </w:r>
          </w:p>
        </w:tc>
      </w:tr>
      <w:tr w:rsidR="00130F39" w:rsidRPr="00A61F44" w14:paraId="7609488C" w14:textId="77777777" w:rsidTr="00BF26FD">
        <w:tc>
          <w:tcPr>
            <w:tcW w:w="9214" w:type="dxa"/>
            <w:vAlign w:val="center"/>
          </w:tcPr>
          <w:p w14:paraId="0B9E0D66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1</w:t>
            </w:r>
            <w:proofErr w:type="spellEnd"/>
            <w:r w:rsidRPr="00280C8A">
              <w:rPr>
                <w:sz w:val="24"/>
                <w:szCs w:val="24"/>
              </w:rPr>
              <w:t>-Öğrenciler sosyal bilimler ve psikolojinin temellerini tanır.</w:t>
            </w:r>
          </w:p>
          <w:p w14:paraId="4974AE43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2</w:t>
            </w:r>
            <w:proofErr w:type="spellEnd"/>
            <w:r w:rsidRPr="00280C8A">
              <w:rPr>
                <w:sz w:val="24"/>
                <w:szCs w:val="24"/>
              </w:rPr>
              <w:t>-Öğrenciler dünyada ve toplumda meydana gelen olayları psikoloji bilimi perspektifinden analiz edebil</w:t>
            </w:r>
            <w:r>
              <w:rPr>
                <w:sz w:val="24"/>
                <w:szCs w:val="24"/>
              </w:rPr>
              <w:t>ir.</w:t>
            </w:r>
          </w:p>
          <w:p w14:paraId="1C4E20A0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3</w:t>
            </w:r>
            <w:proofErr w:type="spellEnd"/>
            <w:r w:rsidRPr="00280C8A">
              <w:rPr>
                <w:sz w:val="24"/>
                <w:szCs w:val="24"/>
              </w:rPr>
              <w:t>-Öğrenciler psikoloji bilimi ile farklı disiplinleri birleştirerek araştırma ve uygulama becerisi kazanır.</w:t>
            </w:r>
          </w:p>
          <w:p w14:paraId="7C465D42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4</w:t>
            </w:r>
            <w:proofErr w:type="spellEnd"/>
            <w:r w:rsidRPr="00280C8A">
              <w:rPr>
                <w:sz w:val="24"/>
                <w:szCs w:val="24"/>
              </w:rPr>
              <w:t>-Psikolojik araştırmalar için gerekli istatistiksel bilgi ve becerileri kullanır.</w:t>
            </w:r>
          </w:p>
          <w:p w14:paraId="3274A397" w14:textId="77777777" w:rsidR="00870F1B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5</w:t>
            </w:r>
            <w:proofErr w:type="spellEnd"/>
            <w:r w:rsidRPr="00280C8A">
              <w:rPr>
                <w:sz w:val="24"/>
                <w:szCs w:val="24"/>
              </w:rPr>
              <w:t>-Psikolojinin temel alt alanlarını tanır ve bu alanlarda bilgi üretir.</w:t>
            </w:r>
          </w:p>
          <w:p w14:paraId="1EDC0D83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6</w:t>
            </w:r>
            <w:proofErr w:type="spellEnd"/>
            <w:r w:rsidRPr="00280C8A">
              <w:rPr>
                <w:sz w:val="24"/>
                <w:szCs w:val="24"/>
              </w:rPr>
              <w:t>-Tüm bilimsel çalışma ve uygulamaları psikolojinin etik ilke ve değerleri çerçevesinde yürütebil</w:t>
            </w:r>
            <w:r>
              <w:rPr>
                <w:sz w:val="24"/>
                <w:szCs w:val="24"/>
              </w:rPr>
              <w:t>ir.</w:t>
            </w:r>
          </w:p>
          <w:p w14:paraId="7AFF2F7B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7</w:t>
            </w:r>
            <w:proofErr w:type="spellEnd"/>
            <w:r w:rsidRPr="00280C8A">
              <w:rPr>
                <w:sz w:val="24"/>
                <w:szCs w:val="24"/>
              </w:rPr>
              <w:t>-Edindiği bilgi birikimi ile psikoloji alanında yürütülen proje ve bilimsel çalışmalarda yer alır.</w:t>
            </w:r>
          </w:p>
          <w:p w14:paraId="2ACD7A2B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8</w:t>
            </w:r>
            <w:proofErr w:type="spellEnd"/>
            <w:r w:rsidRPr="00280C8A">
              <w:rPr>
                <w:sz w:val="24"/>
                <w:szCs w:val="24"/>
              </w:rPr>
              <w:t>-Yaşam boyu öğrenmeyi ilke olarak benimser.</w:t>
            </w:r>
          </w:p>
          <w:p w14:paraId="27D4A076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9</w:t>
            </w:r>
            <w:proofErr w:type="spellEnd"/>
            <w:r w:rsidRPr="00280C8A">
              <w:rPr>
                <w:sz w:val="24"/>
                <w:szCs w:val="24"/>
              </w:rPr>
              <w:t>-Alanındaki güncel bilimsel gelişmeleri takip eder; sahip olduğu bilgi birikimini yeni çalışmaların çıktılarına aktarabilir.</w:t>
            </w:r>
          </w:p>
          <w:p w14:paraId="231C845E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10</w:t>
            </w:r>
            <w:proofErr w:type="spellEnd"/>
            <w:r w:rsidRPr="00280C8A">
              <w:rPr>
                <w:sz w:val="24"/>
                <w:szCs w:val="24"/>
              </w:rPr>
              <w:t>-Bireysel ya da ekip üyesi olarak çalıştığı psikolojinin araştırma ve uygulama alanlarında etik değerlere uygun çalışır.</w:t>
            </w:r>
          </w:p>
          <w:p w14:paraId="180ED827" w14:textId="77777777" w:rsidR="00870F1B" w:rsidRPr="00280C8A" w:rsidRDefault="00870F1B" w:rsidP="00870F1B">
            <w:pPr>
              <w:rPr>
                <w:sz w:val="24"/>
                <w:szCs w:val="24"/>
              </w:rPr>
            </w:pPr>
            <w:proofErr w:type="spellStart"/>
            <w:r w:rsidRPr="00280C8A">
              <w:rPr>
                <w:sz w:val="24"/>
                <w:szCs w:val="24"/>
              </w:rPr>
              <w:t>P11</w:t>
            </w:r>
            <w:proofErr w:type="spellEnd"/>
            <w:r w:rsidRPr="00280C8A">
              <w:rPr>
                <w:sz w:val="24"/>
                <w:szCs w:val="24"/>
              </w:rPr>
              <w:t>-Psikolojinin tarihsel gelişimini bilir, süreç içerisinde ortaya çıkan farklı kuramları takip eder ve çalışmalarında bu kuramları uygulamaya geçirir.</w:t>
            </w:r>
          </w:p>
          <w:p w14:paraId="104D06C4" w14:textId="0C870705" w:rsidR="00130F39" w:rsidRPr="00A61F44" w:rsidRDefault="00870F1B" w:rsidP="00870F1B">
            <w:pPr>
              <w:rPr>
                <w:sz w:val="24"/>
                <w:szCs w:val="24"/>
                <w:lang w:val="en-US"/>
              </w:rPr>
            </w:pPr>
            <w:proofErr w:type="spellStart"/>
            <w:r w:rsidRPr="00280C8A">
              <w:rPr>
                <w:sz w:val="24"/>
                <w:szCs w:val="24"/>
              </w:rPr>
              <w:t>P12</w:t>
            </w:r>
            <w:proofErr w:type="spellEnd"/>
            <w:r w:rsidRPr="00280C8A">
              <w:rPr>
                <w:sz w:val="24"/>
                <w:szCs w:val="24"/>
              </w:rPr>
              <w:t>-Psikoloji biliminde edindiği bilgileri etik kurallar çerçevesinde sosyal hizmet alanında uygular.</w:t>
            </w:r>
          </w:p>
        </w:tc>
      </w:tr>
      <w:tr w:rsidR="00130F39" w:rsidRPr="00A61F44" w14:paraId="3DFEB275" w14:textId="77777777" w:rsidTr="00BF26FD">
        <w:tc>
          <w:tcPr>
            <w:tcW w:w="9214" w:type="dxa"/>
            <w:vAlign w:val="center"/>
          </w:tcPr>
          <w:p w14:paraId="5D310E4E" w14:textId="1543EC74" w:rsidR="00130F39" w:rsidRPr="00A61F44" w:rsidRDefault="00870F1B" w:rsidP="00BF26FD">
            <w:pPr>
              <w:spacing w:before="90"/>
              <w:rPr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b/>
                <w:sz w:val="24"/>
                <w:szCs w:val="24"/>
                <w:lang w:val="en-US"/>
              </w:rPr>
              <w:t>Dersin</w:t>
            </w:r>
            <w:proofErr w:type="spellEnd"/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en-US"/>
              </w:rPr>
              <w:t>Öğrenme</w:t>
            </w:r>
            <w:proofErr w:type="spellEnd"/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en-US"/>
              </w:rPr>
              <w:t>Çıktıları</w:t>
            </w:r>
            <w:proofErr w:type="spellEnd"/>
          </w:p>
        </w:tc>
      </w:tr>
      <w:tr w:rsidR="00A86DE5" w:rsidRPr="00265EC9" w14:paraId="2F007C4E" w14:textId="77777777" w:rsidTr="00673507">
        <w:trPr>
          <w:trHeight w:val="1944"/>
        </w:trPr>
        <w:tc>
          <w:tcPr>
            <w:tcW w:w="9214" w:type="dxa"/>
          </w:tcPr>
          <w:p w14:paraId="2013ABC1" w14:textId="65C4B327" w:rsidR="007C24EC" w:rsidRPr="007C24EC" w:rsidRDefault="007C24EC" w:rsidP="007C24EC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lastRenderedPageBreak/>
              <w:t>1.Psikoloji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raştırmanın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önemin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ilimsel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ir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akış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çısıyl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nlamak</w:t>
            </w:r>
            <w:proofErr w:type="spellEnd"/>
          </w:p>
          <w:p w14:paraId="2DB0BD77" w14:textId="4619D5A1" w:rsidR="007C24EC" w:rsidRPr="007C24EC" w:rsidRDefault="007C24EC" w:rsidP="007C24EC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r w:rsidRPr="007C24EC">
              <w:rPr>
                <w:bCs/>
                <w:sz w:val="24"/>
                <w:szCs w:val="24"/>
                <w:lang w:val="en-US"/>
              </w:rPr>
              <w:t xml:space="preserve">2.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Psikolojidek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temel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kavramları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v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raştırm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yöntemlerin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tanımlama</w:t>
            </w:r>
            <w:proofErr w:type="spellEnd"/>
          </w:p>
          <w:p w14:paraId="70615A77" w14:textId="682561FE" w:rsidR="007C24EC" w:rsidRPr="007C24EC" w:rsidRDefault="007C24EC" w:rsidP="007C24EC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3.Literatür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taraması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yoluyl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psikolojid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raştırm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geliştirm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süreçler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hakkınd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teori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v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prati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ilgilerin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eşleştirilmesi</w:t>
            </w:r>
            <w:proofErr w:type="spellEnd"/>
          </w:p>
          <w:p w14:paraId="61D87812" w14:textId="7D2D4BAD" w:rsidR="007C24EC" w:rsidRPr="007C24EC" w:rsidRDefault="007C24EC" w:rsidP="007C24EC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4.Sorunlar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hakkınd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farkındalı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yaratma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v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psikolojiy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uygulanabilir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çözümler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içeren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ilimsel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stratejiler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geliştirmek</w:t>
            </w:r>
            <w:proofErr w:type="spellEnd"/>
          </w:p>
          <w:p w14:paraId="488339A8" w14:textId="4DBD1618" w:rsidR="007C24EC" w:rsidRPr="007C24EC" w:rsidRDefault="007C24EC" w:rsidP="007C24EC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5.Ders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etkinlikler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racılığıyl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raştırm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sorusun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gör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doğru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raçları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kullanmanın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önem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konusund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eleştirel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ir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akış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açısı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geliştirmek</w:t>
            </w:r>
            <w:proofErr w:type="spellEnd"/>
          </w:p>
          <w:p w14:paraId="6D47CA2E" w14:textId="6A05866F" w:rsidR="007C24EC" w:rsidRPr="007C24EC" w:rsidRDefault="007C24EC" w:rsidP="007C24EC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6.Araştırm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sorusun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teori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temel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v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çalışmadak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değişkenlerl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ilgil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metodolojiy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odaklanara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literatürü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gözden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geçirmek</w:t>
            </w:r>
            <w:proofErr w:type="spellEnd"/>
          </w:p>
          <w:p w14:paraId="567DB11D" w14:textId="710349DB" w:rsidR="00A86DE5" w:rsidRPr="00A86DE5" w:rsidRDefault="007C24EC" w:rsidP="007C24EC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7.Psikoloj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il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ilgil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metodoloji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yazm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sunum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v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tartışma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ecerilerin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geliştirme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örn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farklı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yöntemler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karşılaştırma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bireylerle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ilgil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makaleleri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24EC">
              <w:rPr>
                <w:bCs/>
                <w:sz w:val="24"/>
                <w:szCs w:val="24"/>
                <w:lang w:val="en-US"/>
              </w:rPr>
              <w:t>incelemek</w:t>
            </w:r>
            <w:proofErr w:type="spellEnd"/>
            <w:r w:rsidRPr="007C24EC">
              <w:rPr>
                <w:bCs/>
                <w:sz w:val="24"/>
                <w:szCs w:val="24"/>
                <w:lang w:val="en-US"/>
              </w:rPr>
              <w:t>, vb.)</w:t>
            </w:r>
          </w:p>
        </w:tc>
      </w:tr>
    </w:tbl>
    <w:p w14:paraId="40AD7CD9" w14:textId="77777777" w:rsidR="00130F39" w:rsidRPr="00265EC9" w:rsidRDefault="00130F39" w:rsidP="00130F39">
      <w:pPr>
        <w:spacing w:before="90"/>
        <w:ind w:left="212"/>
        <w:rPr>
          <w:bCs/>
          <w:sz w:val="24"/>
          <w:szCs w:val="24"/>
        </w:rPr>
      </w:pPr>
    </w:p>
    <w:p w14:paraId="40479599" w14:textId="77777777" w:rsidR="007C24EC" w:rsidRPr="00280C8A" w:rsidRDefault="007C24EC" w:rsidP="007C24EC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 xml:space="preserve">DERS </w:t>
      </w:r>
      <w:proofErr w:type="spellStart"/>
      <w:r w:rsidRPr="00280C8A">
        <w:rPr>
          <w:b/>
          <w:sz w:val="24"/>
          <w:szCs w:val="24"/>
        </w:rPr>
        <w:t>ÖĞRENME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KAZANIMLARI</w:t>
      </w:r>
      <w:proofErr w:type="spellEnd"/>
      <w:r w:rsidRPr="00280C8A">
        <w:rPr>
          <w:b/>
          <w:sz w:val="24"/>
          <w:szCs w:val="24"/>
        </w:rPr>
        <w:t xml:space="preserve"> - PROGRAM </w:t>
      </w:r>
      <w:proofErr w:type="spellStart"/>
      <w:r w:rsidRPr="00280C8A">
        <w:rPr>
          <w:b/>
          <w:sz w:val="24"/>
          <w:szCs w:val="24"/>
        </w:rPr>
        <w:t>KAZANIMLARI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MATRİSI</w:t>
      </w:r>
      <w:proofErr w:type="spellEnd"/>
      <w:r w:rsidRPr="00280C8A">
        <w:rPr>
          <w:b/>
          <w:sz w:val="24"/>
          <w:szCs w:val="24"/>
        </w:rPr>
        <w:t xml:space="preserve">̇ </w:t>
      </w:r>
    </w:p>
    <w:p w14:paraId="1542D4DE" w14:textId="77777777" w:rsidR="007C24EC" w:rsidRDefault="007C24EC" w:rsidP="007C24EC">
      <w:pPr>
        <w:rPr>
          <w:b/>
          <w:sz w:val="24"/>
          <w:szCs w:val="24"/>
        </w:rPr>
      </w:pPr>
      <w:r w:rsidRPr="00280C8A">
        <w:rPr>
          <w:b/>
          <w:sz w:val="24"/>
          <w:szCs w:val="24"/>
        </w:rPr>
        <w:t>(</w:t>
      </w:r>
      <w:proofErr w:type="spellStart"/>
      <w:r w:rsidRPr="00280C8A">
        <w:rPr>
          <w:b/>
          <w:sz w:val="24"/>
          <w:szCs w:val="24"/>
        </w:rPr>
        <w:t>Dersin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öğrenme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çıktılarının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sayısı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kadar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satır</w:t>
      </w:r>
      <w:proofErr w:type="spellEnd"/>
      <w:r w:rsidRPr="00280C8A">
        <w:rPr>
          <w:b/>
          <w:sz w:val="24"/>
          <w:szCs w:val="24"/>
        </w:rPr>
        <w:t xml:space="preserve"> </w:t>
      </w:r>
      <w:proofErr w:type="spellStart"/>
      <w:r w:rsidRPr="00280C8A">
        <w:rPr>
          <w:b/>
          <w:sz w:val="24"/>
          <w:szCs w:val="24"/>
        </w:rPr>
        <w:t>ekleyin</w:t>
      </w:r>
      <w:proofErr w:type="spellEnd"/>
      <w:r w:rsidRPr="00280C8A">
        <w:rPr>
          <w:b/>
          <w:sz w:val="24"/>
          <w:szCs w:val="24"/>
        </w:rPr>
        <w:t>.)</w:t>
      </w:r>
    </w:p>
    <w:p w14:paraId="3FED0AA9" w14:textId="77777777" w:rsidR="007C24EC" w:rsidRPr="00A61F44" w:rsidRDefault="007C24EC" w:rsidP="007C24EC"/>
    <w:tbl>
      <w:tblPr>
        <w:tblStyle w:val="TabloKlavuzu"/>
        <w:tblW w:w="4919" w:type="pct"/>
        <w:tblInd w:w="108" w:type="dxa"/>
        <w:tblLook w:val="04A0" w:firstRow="1" w:lastRow="0" w:firstColumn="1" w:lastColumn="0" w:noHBand="0" w:noVBand="1"/>
      </w:tblPr>
      <w:tblGrid>
        <w:gridCol w:w="844"/>
        <w:gridCol w:w="709"/>
        <w:gridCol w:w="709"/>
        <w:gridCol w:w="709"/>
        <w:gridCol w:w="709"/>
        <w:gridCol w:w="709"/>
        <w:gridCol w:w="708"/>
        <w:gridCol w:w="708"/>
        <w:gridCol w:w="708"/>
        <w:gridCol w:w="708"/>
        <w:gridCol w:w="708"/>
        <w:gridCol w:w="712"/>
        <w:gridCol w:w="603"/>
      </w:tblGrid>
      <w:tr w:rsidR="007C24EC" w:rsidRPr="00A61F44" w14:paraId="65B82AF1" w14:textId="77777777" w:rsidTr="00C33421">
        <w:tc>
          <w:tcPr>
            <w:tcW w:w="456" w:type="pct"/>
          </w:tcPr>
          <w:p w14:paraId="03BED036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83" w:type="pct"/>
          </w:tcPr>
          <w:p w14:paraId="4A4660CA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1</w:t>
            </w:r>
            <w:proofErr w:type="spellEnd"/>
          </w:p>
        </w:tc>
        <w:tc>
          <w:tcPr>
            <w:tcW w:w="383" w:type="pct"/>
          </w:tcPr>
          <w:p w14:paraId="08FBEF91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2</w:t>
            </w:r>
            <w:proofErr w:type="spellEnd"/>
          </w:p>
        </w:tc>
        <w:tc>
          <w:tcPr>
            <w:tcW w:w="383" w:type="pct"/>
          </w:tcPr>
          <w:p w14:paraId="44223A68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3</w:t>
            </w:r>
            <w:proofErr w:type="spellEnd"/>
          </w:p>
        </w:tc>
        <w:tc>
          <w:tcPr>
            <w:tcW w:w="383" w:type="pct"/>
          </w:tcPr>
          <w:p w14:paraId="7027927A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4</w:t>
            </w:r>
            <w:proofErr w:type="spellEnd"/>
          </w:p>
        </w:tc>
        <w:tc>
          <w:tcPr>
            <w:tcW w:w="383" w:type="pct"/>
          </w:tcPr>
          <w:p w14:paraId="392B4556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5</w:t>
            </w:r>
            <w:proofErr w:type="spellEnd"/>
          </w:p>
        </w:tc>
        <w:tc>
          <w:tcPr>
            <w:tcW w:w="383" w:type="pct"/>
          </w:tcPr>
          <w:p w14:paraId="4C0FC730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6</w:t>
            </w:r>
            <w:proofErr w:type="spellEnd"/>
          </w:p>
        </w:tc>
        <w:tc>
          <w:tcPr>
            <w:tcW w:w="383" w:type="pct"/>
          </w:tcPr>
          <w:p w14:paraId="14595934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7</w:t>
            </w:r>
            <w:proofErr w:type="spellEnd"/>
          </w:p>
        </w:tc>
        <w:tc>
          <w:tcPr>
            <w:tcW w:w="383" w:type="pct"/>
          </w:tcPr>
          <w:p w14:paraId="42BFCE6C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8</w:t>
            </w:r>
            <w:proofErr w:type="spellEnd"/>
          </w:p>
        </w:tc>
        <w:tc>
          <w:tcPr>
            <w:tcW w:w="383" w:type="pct"/>
          </w:tcPr>
          <w:p w14:paraId="535ED75B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9</w:t>
            </w:r>
            <w:proofErr w:type="spellEnd"/>
          </w:p>
        </w:tc>
        <w:tc>
          <w:tcPr>
            <w:tcW w:w="383" w:type="pct"/>
          </w:tcPr>
          <w:p w14:paraId="78789AE4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10</w:t>
            </w:r>
            <w:proofErr w:type="spellEnd"/>
          </w:p>
        </w:tc>
        <w:tc>
          <w:tcPr>
            <w:tcW w:w="385" w:type="pct"/>
          </w:tcPr>
          <w:p w14:paraId="45DB1F0E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11</w:t>
            </w:r>
            <w:proofErr w:type="spellEnd"/>
          </w:p>
        </w:tc>
        <w:tc>
          <w:tcPr>
            <w:tcW w:w="326" w:type="pct"/>
          </w:tcPr>
          <w:p w14:paraId="02432A3E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 w:rsidRPr="00A61F44">
              <w:rPr>
                <w:b/>
                <w:bCs/>
                <w:lang w:val="en-US"/>
              </w:rPr>
              <w:t>P12</w:t>
            </w:r>
            <w:proofErr w:type="spellEnd"/>
          </w:p>
        </w:tc>
      </w:tr>
      <w:tr w:rsidR="007C24EC" w:rsidRPr="00A61F44" w14:paraId="6DBEA4B1" w14:textId="77777777" w:rsidTr="00C33421">
        <w:tc>
          <w:tcPr>
            <w:tcW w:w="456" w:type="pct"/>
          </w:tcPr>
          <w:p w14:paraId="65545603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Tümü</w:t>
            </w:r>
            <w:proofErr w:type="spellEnd"/>
          </w:p>
        </w:tc>
        <w:tc>
          <w:tcPr>
            <w:tcW w:w="383" w:type="pct"/>
          </w:tcPr>
          <w:p w14:paraId="6F74A899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974EAEB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5652498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439B249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47976E8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2D37AB3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616E565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376B084B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02A0359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6CF3D49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76EC5BA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4FA450DA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C24EC" w:rsidRPr="00A61F44" w14:paraId="4E62CDF5" w14:textId="77777777" w:rsidTr="00C33421">
        <w:tc>
          <w:tcPr>
            <w:tcW w:w="456" w:type="pct"/>
          </w:tcPr>
          <w:p w14:paraId="45C110EA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  <w:tc>
          <w:tcPr>
            <w:tcW w:w="383" w:type="pct"/>
          </w:tcPr>
          <w:p w14:paraId="1AB2A92B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3108706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3C18D80F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02579FD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8C59DC6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30429DFB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6B372FD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D4F0E5B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CE6869C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2C6E870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3CFDB64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26" w:type="pct"/>
          </w:tcPr>
          <w:p w14:paraId="382068D7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C24EC" w:rsidRPr="00A61F44" w14:paraId="2752B4A0" w14:textId="77777777" w:rsidTr="00C33421">
        <w:tc>
          <w:tcPr>
            <w:tcW w:w="456" w:type="pct"/>
          </w:tcPr>
          <w:p w14:paraId="3F83FF47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83" w:type="pct"/>
          </w:tcPr>
          <w:p w14:paraId="45E52760" w14:textId="77777777" w:rsidR="007C24EC" w:rsidRPr="00A61F44" w:rsidRDefault="007C24EC" w:rsidP="00C33421">
            <w:pPr>
              <w:pStyle w:val="GvdeMetni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03246CE3" w14:textId="77777777" w:rsidR="007C24EC" w:rsidRPr="00A61F44" w:rsidRDefault="007C24EC" w:rsidP="00C33421">
            <w:pPr>
              <w:pStyle w:val="GvdeMetni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2772003B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5B7FA104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4A50EF2B" w14:textId="77777777" w:rsidR="007C24EC" w:rsidRPr="00A61F44" w:rsidRDefault="007C24EC" w:rsidP="00C33421">
            <w:pPr>
              <w:pStyle w:val="GvdeMetni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1DF420DC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399D6267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65D4D206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308A0A65" w14:textId="77777777" w:rsidR="007C24EC" w:rsidRPr="00A61F44" w:rsidRDefault="007C24EC" w:rsidP="00C33421">
            <w:pPr>
              <w:pStyle w:val="GvdeMetni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3ABD92D8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5B72D41" w14:textId="77777777" w:rsidR="007C24EC" w:rsidRPr="00A61F44" w:rsidRDefault="007C24EC" w:rsidP="00C33421">
            <w:pPr>
              <w:pStyle w:val="GvdeMetni"/>
              <w:jc w:val="center"/>
            </w:pPr>
            <w:r>
              <w:t>4</w:t>
            </w:r>
          </w:p>
        </w:tc>
        <w:tc>
          <w:tcPr>
            <w:tcW w:w="326" w:type="pct"/>
          </w:tcPr>
          <w:p w14:paraId="2F4FE6B7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</w:tr>
      <w:tr w:rsidR="007C24EC" w:rsidRPr="00A61F44" w14:paraId="46B2A660" w14:textId="77777777" w:rsidTr="00C33421">
        <w:tc>
          <w:tcPr>
            <w:tcW w:w="456" w:type="pct"/>
          </w:tcPr>
          <w:p w14:paraId="2AE8362B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383" w:type="pct"/>
          </w:tcPr>
          <w:p w14:paraId="2972D382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3528EB6F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7DDCC68E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9BA2F7F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6BCE2FF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75D0B87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7903167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71C423D1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C9EFC3E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A3F9EFB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5C2CF77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D9DB843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C24EC" w:rsidRPr="00A61F44" w14:paraId="1F96878F" w14:textId="77777777" w:rsidTr="00C33421">
        <w:tc>
          <w:tcPr>
            <w:tcW w:w="456" w:type="pct"/>
          </w:tcPr>
          <w:p w14:paraId="4EA58804" w14:textId="77777777" w:rsidR="007C24EC" w:rsidRPr="00A61F44" w:rsidRDefault="007C24EC" w:rsidP="00C33421">
            <w:pPr>
              <w:pStyle w:val="GvdeMetni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383" w:type="pct"/>
          </w:tcPr>
          <w:p w14:paraId="3F5FE4CF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CD9AD7E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5E1A1E0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5C0BE5D1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F7C5BCA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70DA3E8E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F9EB62F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06C018CC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283F6FF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BA7408B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A63FF46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3944CDC3" w14:textId="77777777" w:rsidR="007C24EC" w:rsidRPr="00A61F44" w:rsidRDefault="007C24EC" w:rsidP="00C33421">
            <w:pPr>
              <w:pStyle w:val="GvdeMetni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C24EC" w:rsidRPr="00A61F44" w14:paraId="3AE66C04" w14:textId="77777777" w:rsidTr="00C33421">
        <w:tc>
          <w:tcPr>
            <w:tcW w:w="456" w:type="pct"/>
          </w:tcPr>
          <w:p w14:paraId="6CDB4AFE" w14:textId="77777777" w:rsidR="007C24EC" w:rsidRDefault="007C24EC" w:rsidP="00C33421">
            <w:pPr>
              <w:pStyle w:val="GvdeMetni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83" w:type="pct"/>
          </w:tcPr>
          <w:p w14:paraId="33D8EE81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442AB00" w14:textId="77777777" w:rsidR="007C24EC" w:rsidRPr="00A61F44" w:rsidRDefault="007C24EC" w:rsidP="00C33421">
            <w:pPr>
              <w:pStyle w:val="GvdeMetni"/>
              <w:jc w:val="center"/>
            </w:pPr>
            <w:r>
              <w:t>4</w:t>
            </w:r>
          </w:p>
        </w:tc>
        <w:tc>
          <w:tcPr>
            <w:tcW w:w="383" w:type="pct"/>
          </w:tcPr>
          <w:p w14:paraId="2CA6D433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7278105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18D6425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847DCA6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7E893C9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07A6ACC" w14:textId="77777777" w:rsidR="007C24EC" w:rsidRPr="00A61F44" w:rsidRDefault="007C24EC" w:rsidP="00C33421">
            <w:pPr>
              <w:pStyle w:val="GvdeMetni"/>
              <w:jc w:val="center"/>
            </w:pPr>
            <w:r>
              <w:t>3</w:t>
            </w:r>
          </w:p>
        </w:tc>
        <w:tc>
          <w:tcPr>
            <w:tcW w:w="383" w:type="pct"/>
          </w:tcPr>
          <w:p w14:paraId="335FF9B7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3FBA0A6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74EB880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208E92E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7C24EC" w:rsidRPr="00A61F44" w14:paraId="6ED3771F" w14:textId="77777777" w:rsidTr="00C33421">
        <w:tc>
          <w:tcPr>
            <w:tcW w:w="456" w:type="pct"/>
          </w:tcPr>
          <w:p w14:paraId="34CABB48" w14:textId="77777777" w:rsidR="007C24EC" w:rsidRDefault="007C24EC" w:rsidP="00C33421">
            <w:pPr>
              <w:pStyle w:val="GvdeMetni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83" w:type="pct"/>
          </w:tcPr>
          <w:p w14:paraId="607F8D39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1859BC45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45986082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1BB32F9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59F2279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4FA2F49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CF4DE3F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8FF0687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AAA5B9C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4893F19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0466A3C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8667CED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7C24EC" w:rsidRPr="00A61F44" w14:paraId="0DF357D2" w14:textId="77777777" w:rsidTr="00C33421">
        <w:tc>
          <w:tcPr>
            <w:tcW w:w="456" w:type="pct"/>
          </w:tcPr>
          <w:p w14:paraId="418DD719" w14:textId="77777777" w:rsidR="007C24EC" w:rsidRDefault="007C24EC" w:rsidP="00C33421">
            <w:pPr>
              <w:pStyle w:val="GvdeMetni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83" w:type="pct"/>
          </w:tcPr>
          <w:p w14:paraId="7981B737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005EB0B8" w14:textId="77777777" w:rsidR="007C24EC" w:rsidRPr="00A61F44" w:rsidRDefault="007C24EC" w:rsidP="00C33421">
            <w:pPr>
              <w:pStyle w:val="GvdeMetni"/>
              <w:jc w:val="center"/>
            </w:pPr>
            <w:r>
              <w:t>5</w:t>
            </w:r>
          </w:p>
        </w:tc>
        <w:tc>
          <w:tcPr>
            <w:tcW w:w="383" w:type="pct"/>
          </w:tcPr>
          <w:p w14:paraId="4BAE4082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6EDA7DF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164E0CC7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B4CDE06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EEE5AB4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791A9303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B86E250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0A4D33B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E4852CD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79D708C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7C24EC" w:rsidRPr="00A61F44" w14:paraId="7FC0D5AD" w14:textId="77777777" w:rsidTr="00C33421">
        <w:tc>
          <w:tcPr>
            <w:tcW w:w="456" w:type="pct"/>
          </w:tcPr>
          <w:p w14:paraId="4B7CC62A" w14:textId="77777777" w:rsidR="007C24EC" w:rsidRDefault="007C24EC" w:rsidP="00C33421">
            <w:pPr>
              <w:pStyle w:val="GvdeMetni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83" w:type="pct"/>
          </w:tcPr>
          <w:p w14:paraId="0CCB1FEA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679401A3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340FBBCF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AA4B5C3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BDDD134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7AFB028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7A05902C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278D72E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30E3C878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D8E6562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AD42682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47D63520" w14:textId="77777777" w:rsidR="007C24EC" w:rsidRPr="00A61F44" w:rsidRDefault="007C24EC" w:rsidP="00C33421">
            <w:pPr>
              <w:pStyle w:val="GvdeMetni"/>
              <w:jc w:val="center"/>
            </w:pPr>
            <w:r>
              <w:t>4</w:t>
            </w:r>
          </w:p>
        </w:tc>
      </w:tr>
      <w:tr w:rsidR="007C24EC" w:rsidRPr="00A61F44" w14:paraId="46002310" w14:textId="77777777" w:rsidTr="00C33421">
        <w:tc>
          <w:tcPr>
            <w:tcW w:w="456" w:type="pct"/>
          </w:tcPr>
          <w:p w14:paraId="23D251E0" w14:textId="77777777" w:rsidR="007C24EC" w:rsidRDefault="007C24EC" w:rsidP="00C33421">
            <w:pPr>
              <w:pStyle w:val="GvdeMetni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83" w:type="pct"/>
          </w:tcPr>
          <w:p w14:paraId="569BB3F3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2E53463F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4BBAB7FA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5530CA89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4BD6C602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09770535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360F8ADC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3" w:type="pct"/>
          </w:tcPr>
          <w:p w14:paraId="0D4EF424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28F8B0DE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3" w:type="pct"/>
          </w:tcPr>
          <w:p w14:paraId="67A5F96E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55EE76C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04E0FABF" w14:textId="77777777" w:rsidR="007C24EC" w:rsidRPr="00A61F44" w:rsidRDefault="007C24EC" w:rsidP="00C33421">
            <w:pPr>
              <w:pStyle w:val="GvdeMetni"/>
              <w:jc w:val="center"/>
            </w:pPr>
            <w:r>
              <w:rPr>
                <w:lang w:val="en-US"/>
              </w:rPr>
              <w:t>5</w:t>
            </w:r>
          </w:p>
        </w:tc>
      </w:tr>
    </w:tbl>
    <w:p w14:paraId="0E4E0710" w14:textId="77777777" w:rsidR="007C24EC" w:rsidRDefault="007C24EC" w:rsidP="007C24EC">
      <w:pPr>
        <w:pStyle w:val="GvdeMetni"/>
        <w:ind w:left="212"/>
      </w:pPr>
      <w:r w:rsidRPr="00280C8A">
        <w:t xml:space="preserve">1 En </w:t>
      </w:r>
      <w:proofErr w:type="spellStart"/>
      <w:r w:rsidRPr="00280C8A">
        <w:t>Düşük</w:t>
      </w:r>
      <w:proofErr w:type="spellEnd"/>
      <w:r w:rsidRPr="00280C8A">
        <w:t xml:space="preserve">, 2 </w:t>
      </w:r>
      <w:proofErr w:type="spellStart"/>
      <w:r w:rsidRPr="00280C8A">
        <w:t>Düşük</w:t>
      </w:r>
      <w:proofErr w:type="spellEnd"/>
      <w:r w:rsidRPr="00280C8A">
        <w:t xml:space="preserve">, 3 </w:t>
      </w:r>
      <w:proofErr w:type="spellStart"/>
      <w:r w:rsidRPr="00280C8A">
        <w:t>Ortalama</w:t>
      </w:r>
      <w:proofErr w:type="spellEnd"/>
      <w:r w:rsidRPr="00280C8A">
        <w:t xml:space="preserve">, 4 </w:t>
      </w:r>
      <w:proofErr w:type="spellStart"/>
      <w:r w:rsidRPr="00280C8A">
        <w:t>Yüksek</w:t>
      </w:r>
      <w:proofErr w:type="spellEnd"/>
      <w:r w:rsidRPr="00280C8A">
        <w:t xml:space="preserve">, 5 En </w:t>
      </w:r>
      <w:proofErr w:type="spellStart"/>
      <w:r w:rsidRPr="00280C8A">
        <w:t>Yüksek</w:t>
      </w:r>
      <w:proofErr w:type="spellEnd"/>
    </w:p>
    <w:p w14:paraId="7C510B8E" w14:textId="5FE71CC5" w:rsidR="002B4D6E" w:rsidRDefault="002B4D6E" w:rsidP="007C24EC">
      <w:pPr>
        <w:spacing w:before="90"/>
        <w:ind w:left="142"/>
      </w:pPr>
    </w:p>
    <w:sectPr w:rsidR="002B4D6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61D7A85"/>
    <w:multiLevelType w:val="hybridMultilevel"/>
    <w:tmpl w:val="92F43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057B07"/>
    <w:multiLevelType w:val="hybridMultilevel"/>
    <w:tmpl w:val="25047F04"/>
    <w:lvl w:ilvl="0" w:tplc="1A3A9D46">
      <w:start w:val="1"/>
      <w:numFmt w:val="upperRoman"/>
      <w:lvlText w:val="%1."/>
      <w:lvlJc w:val="left"/>
      <w:pPr>
        <w:ind w:left="610" w:hanging="281"/>
        <w:jc w:val="right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  <w:lang w:val="en-US" w:eastAsia="en-US" w:bidi="ar-SA"/>
      </w:rPr>
    </w:lvl>
    <w:lvl w:ilvl="1" w:tplc="3766A802">
      <w:numFmt w:val="bullet"/>
      <w:lvlText w:val="•"/>
      <w:lvlJc w:val="left"/>
      <w:pPr>
        <w:ind w:left="1288" w:hanging="281"/>
      </w:pPr>
      <w:rPr>
        <w:rFonts w:hint="default"/>
        <w:lang w:val="en-US" w:eastAsia="en-US" w:bidi="ar-SA"/>
      </w:rPr>
    </w:lvl>
    <w:lvl w:ilvl="2" w:tplc="C2ACE8E4">
      <w:numFmt w:val="bullet"/>
      <w:lvlText w:val="•"/>
      <w:lvlJc w:val="left"/>
      <w:pPr>
        <w:ind w:left="1956" w:hanging="281"/>
      </w:pPr>
      <w:rPr>
        <w:rFonts w:hint="default"/>
        <w:lang w:val="en-US" w:eastAsia="en-US" w:bidi="ar-SA"/>
      </w:rPr>
    </w:lvl>
    <w:lvl w:ilvl="3" w:tplc="08FAA18E">
      <w:numFmt w:val="bullet"/>
      <w:lvlText w:val="•"/>
      <w:lvlJc w:val="left"/>
      <w:pPr>
        <w:ind w:left="2625" w:hanging="281"/>
      </w:pPr>
      <w:rPr>
        <w:rFonts w:hint="default"/>
        <w:lang w:val="en-US" w:eastAsia="en-US" w:bidi="ar-SA"/>
      </w:rPr>
    </w:lvl>
    <w:lvl w:ilvl="4" w:tplc="5FBC2AD8">
      <w:numFmt w:val="bullet"/>
      <w:lvlText w:val="•"/>
      <w:lvlJc w:val="left"/>
      <w:pPr>
        <w:ind w:left="3293" w:hanging="281"/>
      </w:pPr>
      <w:rPr>
        <w:rFonts w:hint="default"/>
        <w:lang w:val="en-US" w:eastAsia="en-US" w:bidi="ar-SA"/>
      </w:rPr>
    </w:lvl>
    <w:lvl w:ilvl="5" w:tplc="2EF6EFFA">
      <w:numFmt w:val="bullet"/>
      <w:lvlText w:val="•"/>
      <w:lvlJc w:val="left"/>
      <w:pPr>
        <w:ind w:left="3962" w:hanging="281"/>
      </w:pPr>
      <w:rPr>
        <w:rFonts w:hint="default"/>
        <w:lang w:val="en-US" w:eastAsia="en-US" w:bidi="ar-SA"/>
      </w:rPr>
    </w:lvl>
    <w:lvl w:ilvl="6" w:tplc="0326108C">
      <w:numFmt w:val="bullet"/>
      <w:lvlText w:val="•"/>
      <w:lvlJc w:val="left"/>
      <w:pPr>
        <w:ind w:left="4630" w:hanging="281"/>
      </w:pPr>
      <w:rPr>
        <w:rFonts w:hint="default"/>
        <w:lang w:val="en-US" w:eastAsia="en-US" w:bidi="ar-SA"/>
      </w:rPr>
    </w:lvl>
    <w:lvl w:ilvl="7" w:tplc="17D806A2">
      <w:numFmt w:val="bullet"/>
      <w:lvlText w:val="•"/>
      <w:lvlJc w:val="left"/>
      <w:pPr>
        <w:ind w:left="5298" w:hanging="281"/>
      </w:pPr>
      <w:rPr>
        <w:rFonts w:hint="default"/>
        <w:lang w:val="en-US" w:eastAsia="en-US" w:bidi="ar-SA"/>
      </w:rPr>
    </w:lvl>
    <w:lvl w:ilvl="8" w:tplc="EA22CC68">
      <w:numFmt w:val="bullet"/>
      <w:lvlText w:val="•"/>
      <w:lvlJc w:val="left"/>
      <w:pPr>
        <w:ind w:left="5967" w:hanging="281"/>
      </w:pPr>
      <w:rPr>
        <w:rFonts w:hint="default"/>
        <w:lang w:val="en-US" w:eastAsia="en-US" w:bidi="ar-SA"/>
      </w:rPr>
    </w:lvl>
  </w:abstractNum>
  <w:num w:numId="1" w16cid:durableId="1792897727">
    <w:abstractNumId w:val="1"/>
  </w:num>
  <w:num w:numId="2" w16cid:durableId="309361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doNotDisplayPageBoundaries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tDCxNDSyMLe0MDRT0lEKTi0uzszPAykwrgUA60kfICwAAAA="/>
  </w:docVars>
  <w:rsids>
    <w:rsidRoot w:val="00342FBE"/>
    <w:rsid w:val="00006F55"/>
    <w:rsid w:val="00066B67"/>
    <w:rsid w:val="000B39E3"/>
    <w:rsid w:val="000C153A"/>
    <w:rsid w:val="000F5B5B"/>
    <w:rsid w:val="000F7B90"/>
    <w:rsid w:val="00101865"/>
    <w:rsid w:val="00130F39"/>
    <w:rsid w:val="00153BFB"/>
    <w:rsid w:val="0016621C"/>
    <w:rsid w:val="001679CE"/>
    <w:rsid w:val="001D5B26"/>
    <w:rsid w:val="00241399"/>
    <w:rsid w:val="00265EC9"/>
    <w:rsid w:val="002865C7"/>
    <w:rsid w:val="00290C33"/>
    <w:rsid w:val="002B4D6E"/>
    <w:rsid w:val="002D6304"/>
    <w:rsid w:val="002E46CB"/>
    <w:rsid w:val="0031700B"/>
    <w:rsid w:val="00342FBE"/>
    <w:rsid w:val="003506EA"/>
    <w:rsid w:val="003A45DD"/>
    <w:rsid w:val="003B39E1"/>
    <w:rsid w:val="003C263E"/>
    <w:rsid w:val="003E0454"/>
    <w:rsid w:val="00406000"/>
    <w:rsid w:val="00412506"/>
    <w:rsid w:val="00420799"/>
    <w:rsid w:val="004217C2"/>
    <w:rsid w:val="00433B5B"/>
    <w:rsid w:val="0044056E"/>
    <w:rsid w:val="004B77F0"/>
    <w:rsid w:val="004F41B7"/>
    <w:rsid w:val="00527DA3"/>
    <w:rsid w:val="00545642"/>
    <w:rsid w:val="00570DB7"/>
    <w:rsid w:val="005D6C82"/>
    <w:rsid w:val="005E32CA"/>
    <w:rsid w:val="005E50AE"/>
    <w:rsid w:val="00607F62"/>
    <w:rsid w:val="00643FA5"/>
    <w:rsid w:val="00661325"/>
    <w:rsid w:val="00670A67"/>
    <w:rsid w:val="00671890"/>
    <w:rsid w:val="00684956"/>
    <w:rsid w:val="0068521B"/>
    <w:rsid w:val="00692EC4"/>
    <w:rsid w:val="00700B9C"/>
    <w:rsid w:val="00701FC6"/>
    <w:rsid w:val="00743208"/>
    <w:rsid w:val="007B1229"/>
    <w:rsid w:val="007C24EC"/>
    <w:rsid w:val="007D18D1"/>
    <w:rsid w:val="007F16BD"/>
    <w:rsid w:val="00805DE6"/>
    <w:rsid w:val="00870F1B"/>
    <w:rsid w:val="00876A6B"/>
    <w:rsid w:val="00882013"/>
    <w:rsid w:val="00882673"/>
    <w:rsid w:val="0088392F"/>
    <w:rsid w:val="008A3B37"/>
    <w:rsid w:val="008D3F0A"/>
    <w:rsid w:val="008E5F64"/>
    <w:rsid w:val="009035B2"/>
    <w:rsid w:val="00904818"/>
    <w:rsid w:val="00915738"/>
    <w:rsid w:val="009336B1"/>
    <w:rsid w:val="009447C5"/>
    <w:rsid w:val="00946DB3"/>
    <w:rsid w:val="00977537"/>
    <w:rsid w:val="00987A0D"/>
    <w:rsid w:val="009D6A2A"/>
    <w:rsid w:val="00A044E0"/>
    <w:rsid w:val="00A15D9E"/>
    <w:rsid w:val="00A26BAD"/>
    <w:rsid w:val="00A348C0"/>
    <w:rsid w:val="00A708A7"/>
    <w:rsid w:val="00A711D8"/>
    <w:rsid w:val="00A86DE5"/>
    <w:rsid w:val="00AC05FF"/>
    <w:rsid w:val="00AC1CED"/>
    <w:rsid w:val="00AC2199"/>
    <w:rsid w:val="00AF232F"/>
    <w:rsid w:val="00B230CA"/>
    <w:rsid w:val="00B4631A"/>
    <w:rsid w:val="00B72CCF"/>
    <w:rsid w:val="00BA2D03"/>
    <w:rsid w:val="00BB1743"/>
    <w:rsid w:val="00C03264"/>
    <w:rsid w:val="00C23C32"/>
    <w:rsid w:val="00C36F69"/>
    <w:rsid w:val="00C428E6"/>
    <w:rsid w:val="00C47F15"/>
    <w:rsid w:val="00C64EB3"/>
    <w:rsid w:val="00C74AEB"/>
    <w:rsid w:val="00C92240"/>
    <w:rsid w:val="00C952DB"/>
    <w:rsid w:val="00CE4A2F"/>
    <w:rsid w:val="00D01793"/>
    <w:rsid w:val="00D54070"/>
    <w:rsid w:val="00D67C0A"/>
    <w:rsid w:val="00DE3D4B"/>
    <w:rsid w:val="00DF5804"/>
    <w:rsid w:val="00E25826"/>
    <w:rsid w:val="00E3023B"/>
    <w:rsid w:val="00E86F9E"/>
    <w:rsid w:val="00EB15CD"/>
    <w:rsid w:val="00EB6AB8"/>
    <w:rsid w:val="00EC6BCF"/>
    <w:rsid w:val="00EF4D67"/>
    <w:rsid w:val="00F012D5"/>
    <w:rsid w:val="00F42050"/>
    <w:rsid w:val="00FA0D4F"/>
    <w:rsid w:val="00FB2C5D"/>
    <w:rsid w:val="00FC0A0D"/>
    <w:rsid w:val="00FD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51E98"/>
  <w15:chartTrackingRefBased/>
  <w15:docId w15:val="{F9F4B2EC-5664-4F02-882D-EB109405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F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30F39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130F39"/>
    <w:rPr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130F3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30F39"/>
  </w:style>
  <w:style w:type="table" w:styleId="TabloKlavuzu">
    <w:name w:val="Table Grid"/>
    <w:basedOn w:val="NormalTablo"/>
    <w:uiPriority w:val="39"/>
    <w:rsid w:val="00130F39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mur Akcan</dc:creator>
  <cp:keywords/>
  <dc:description/>
  <cp:lastModifiedBy>BAHAR KARDAS</cp:lastModifiedBy>
  <cp:revision>2</cp:revision>
  <dcterms:created xsi:type="dcterms:W3CDTF">2024-09-10T10:58:00Z</dcterms:created>
  <dcterms:modified xsi:type="dcterms:W3CDTF">2024-09-10T10:58:00Z</dcterms:modified>
</cp:coreProperties>
</file>